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2"/>
        <w:gridCol w:w="2200"/>
      </w:tblGrid>
      <w:tr w:rsidR="007401B7" w14:paraId="511B0B14" w14:textId="77777777" w:rsidTr="6055DD47">
        <w:trPr>
          <w:trHeight w:hRule="exact" w:val="1021"/>
          <w:jc w:val="center"/>
        </w:trPr>
        <w:tc>
          <w:tcPr>
            <w:tcW w:w="8405" w:type="dxa"/>
            <w:tcBorders>
              <w:top w:val="nil"/>
              <w:left w:val="nil"/>
              <w:bottom w:val="nil"/>
              <w:right w:val="nil"/>
            </w:tcBorders>
          </w:tcPr>
          <w:p w14:paraId="12C5F7D6" w14:textId="77777777" w:rsidR="007401B7" w:rsidRDefault="007401B7" w:rsidP="00D24F8D">
            <w:pPr>
              <w:rPr>
                <w:rFonts w:ascii="Arial Unicode MS" w:eastAsia="Arial Unicode MS" w:hAnsi="Arial Unicode MS"/>
                <w:sz w:val="16"/>
              </w:rPr>
            </w:pPr>
            <w:bookmarkStart w:id="0" w:name="_Hlk83396728"/>
            <w:bookmarkStart w:id="1" w:name="_Toc49720849"/>
            <w:bookmarkEnd w:id="0"/>
            <w:r>
              <w:rPr>
                <w:noProof/>
              </w:rPr>
              <w:drawing>
                <wp:inline distT="0" distB="0" distL="0" distR="0" wp14:anchorId="4364D66C" wp14:editId="4B645AD4">
                  <wp:extent cx="5267324" cy="800100"/>
                  <wp:effectExtent l="0" t="0" r="9525" b="0"/>
                  <wp:docPr id="38" name="Picture 3" descr="Description: 18897 CIC A4 Portrait WordTemp_cropp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7324" cy="80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19918" w14:textId="77777777" w:rsidR="007401B7" w:rsidRDefault="007401B7" w:rsidP="00D24F8D">
            <w:r>
              <w:t>ASSIGNMENT COVER SHEET</w:t>
            </w:r>
          </w:p>
        </w:tc>
      </w:tr>
      <w:tr w:rsidR="007401B7" w14:paraId="07B53C79" w14:textId="77777777" w:rsidTr="6055DD47">
        <w:trPr>
          <w:trHeight w:hRule="exact" w:val="540"/>
          <w:jc w:val="center"/>
        </w:trPr>
        <w:tc>
          <w:tcPr>
            <w:tcW w:w="1083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84E48C" w14:textId="77777777" w:rsidR="007401B7" w:rsidRDefault="007401B7" w:rsidP="00D24F8D"/>
          <w:p w14:paraId="26408004" w14:textId="77777777" w:rsidR="007401B7" w:rsidRDefault="007401B7" w:rsidP="00D24F8D"/>
          <w:p w14:paraId="137BD2ED" w14:textId="77777777" w:rsidR="007401B7" w:rsidRDefault="007401B7" w:rsidP="00D24F8D"/>
          <w:p w14:paraId="10578DCA" w14:textId="77777777" w:rsidR="007401B7" w:rsidRDefault="007401B7" w:rsidP="00D24F8D"/>
          <w:p w14:paraId="09E740FF" w14:textId="77777777" w:rsidR="007401B7" w:rsidRDefault="007401B7" w:rsidP="00D24F8D"/>
        </w:tc>
      </w:tr>
      <w:tr w:rsidR="007401B7" w14:paraId="29305DDC" w14:textId="77777777" w:rsidTr="6055DD47">
        <w:trPr>
          <w:trHeight w:hRule="exact" w:val="502"/>
          <w:jc w:val="center"/>
        </w:trPr>
        <w:tc>
          <w:tcPr>
            <w:tcW w:w="10833" w:type="dxa"/>
            <w:gridSpan w:val="2"/>
            <w:tcBorders>
              <w:top w:val="nil"/>
              <w:bottom w:val="nil"/>
            </w:tcBorders>
            <w:shd w:val="clear" w:color="auto" w:fill="0C0C0C"/>
          </w:tcPr>
          <w:p w14:paraId="4EDDAC86" w14:textId="77777777" w:rsidR="007401B7" w:rsidRDefault="007401B7" w:rsidP="00D24F8D">
            <w:pPr>
              <w:rPr>
                <w:sz w:val="28"/>
              </w:rPr>
            </w:pPr>
            <w:r>
              <w:tab/>
            </w:r>
          </w:p>
        </w:tc>
      </w:tr>
      <w:tr w:rsidR="007401B7" w14:paraId="0B424BDD" w14:textId="77777777" w:rsidTr="6055DD47">
        <w:trPr>
          <w:trHeight w:val="1380"/>
          <w:jc w:val="center"/>
        </w:trPr>
        <w:tc>
          <w:tcPr>
            <w:tcW w:w="1083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F8D77D8" w14:textId="77777777" w:rsidR="007401B7" w:rsidRDefault="007401B7" w:rsidP="00D24F8D"/>
          <w:tbl>
            <w:tblPr>
              <w:tblW w:w="11216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4476"/>
              <w:gridCol w:w="6740"/>
            </w:tblGrid>
            <w:tr w:rsidR="007401B7" w:rsidRPr="00982605" w14:paraId="66A89AEB" w14:textId="77777777" w:rsidTr="008D09D9">
              <w:trPr>
                <w:trHeight w:val="454"/>
              </w:trPr>
              <w:tc>
                <w:tcPr>
                  <w:tcW w:w="4476" w:type="dxa"/>
                  <w:vAlign w:val="center"/>
                </w:tcPr>
                <w:p w14:paraId="313B78C7" w14:textId="77777777" w:rsidR="007401B7" w:rsidRPr="00982605" w:rsidRDefault="007401B7" w:rsidP="00D24F8D">
                  <w:r w:rsidRPr="00982605">
                    <w:t>SUBJECT NUMBER &amp; NAME</w:t>
                  </w:r>
                </w:p>
              </w:tc>
              <w:tc>
                <w:tcPr>
                  <w:tcW w:w="6740" w:type="dxa"/>
                </w:tcPr>
                <w:p w14:paraId="519545EE" w14:textId="73EAB8A1" w:rsidR="007401B7" w:rsidRPr="009333A7" w:rsidRDefault="005F712C" w:rsidP="00C9590B">
                  <w:r w:rsidRPr="005F712C">
                    <w:t>Advanced Data Science for Innovation</w:t>
                  </w:r>
                </w:p>
              </w:tc>
            </w:tr>
            <w:tr w:rsidR="007401B7" w:rsidRPr="00982605" w14:paraId="3D47463C" w14:textId="77777777" w:rsidTr="008D09D9">
              <w:trPr>
                <w:trHeight w:val="454"/>
              </w:trPr>
              <w:tc>
                <w:tcPr>
                  <w:tcW w:w="4476" w:type="dxa"/>
                  <w:vAlign w:val="center"/>
                </w:tcPr>
                <w:p w14:paraId="6D4C12F1" w14:textId="77777777" w:rsidR="007401B7" w:rsidRPr="00982605" w:rsidRDefault="007401B7" w:rsidP="00D24F8D">
                  <w:r w:rsidRPr="00982605">
                    <w:t xml:space="preserve">NAME OF STUDENT </w:t>
                  </w:r>
                </w:p>
                <w:p w14:paraId="1A7FA522" w14:textId="77777777" w:rsidR="007401B7" w:rsidRPr="00982605" w:rsidRDefault="007401B7" w:rsidP="00D24F8D">
                  <w:r w:rsidRPr="00982605">
                    <w:t>(PRINT CLEARLY - SURNAME, FIRST NAME)</w:t>
                  </w:r>
                </w:p>
              </w:tc>
              <w:tc>
                <w:tcPr>
                  <w:tcW w:w="6740" w:type="dxa"/>
                  <w:vAlign w:val="center"/>
                </w:tcPr>
                <w:p w14:paraId="2DEECD50" w14:textId="440FA37A" w:rsidR="00035519" w:rsidRPr="009333A7" w:rsidRDefault="007401B7" w:rsidP="00D24F8D">
                  <w:r w:rsidRPr="009333A7">
                    <w:t>Wenying Wu</w:t>
                  </w:r>
                </w:p>
              </w:tc>
            </w:tr>
            <w:tr w:rsidR="007401B7" w:rsidRPr="00982605" w14:paraId="44EED8F4" w14:textId="77777777" w:rsidTr="008D09D9">
              <w:trPr>
                <w:trHeight w:val="454"/>
              </w:trPr>
              <w:tc>
                <w:tcPr>
                  <w:tcW w:w="4476" w:type="dxa"/>
                  <w:vAlign w:val="center"/>
                </w:tcPr>
                <w:p w14:paraId="725E5345" w14:textId="77777777" w:rsidR="007401B7" w:rsidRPr="00982605" w:rsidRDefault="007401B7" w:rsidP="00D24F8D">
                  <w:r w:rsidRPr="00982605">
                    <w:t>STUDENT ID NUMBER</w:t>
                  </w:r>
                </w:p>
              </w:tc>
              <w:tc>
                <w:tcPr>
                  <w:tcW w:w="6740" w:type="dxa"/>
                  <w:vAlign w:val="center"/>
                </w:tcPr>
                <w:p w14:paraId="27AD785A" w14:textId="5E5AE4EA" w:rsidR="007401B7" w:rsidRPr="009333A7" w:rsidRDefault="007401B7" w:rsidP="00D24F8D">
                  <w:r w:rsidRPr="009333A7">
                    <w:t>14007025</w:t>
                  </w:r>
                </w:p>
              </w:tc>
            </w:tr>
            <w:tr w:rsidR="007401B7" w:rsidRPr="00982605" w14:paraId="2A43B1E1" w14:textId="77777777" w:rsidTr="008D09D9">
              <w:trPr>
                <w:trHeight w:val="454"/>
              </w:trPr>
              <w:tc>
                <w:tcPr>
                  <w:tcW w:w="4476" w:type="dxa"/>
                  <w:vAlign w:val="center"/>
                </w:tcPr>
                <w:p w14:paraId="1A05F4B1" w14:textId="77777777" w:rsidR="007401B7" w:rsidRPr="00982605" w:rsidRDefault="007401B7" w:rsidP="00D24F8D">
                  <w:r w:rsidRPr="00982605">
                    <w:t>STUDENT EMAIL</w:t>
                  </w:r>
                </w:p>
              </w:tc>
              <w:tc>
                <w:tcPr>
                  <w:tcW w:w="6740" w:type="dxa"/>
                  <w:vAlign w:val="center"/>
                </w:tcPr>
                <w:p w14:paraId="7188DAED" w14:textId="7020F1C6" w:rsidR="00094E5B" w:rsidRPr="00094E5B" w:rsidRDefault="004D6986" w:rsidP="00D24F8D">
                  <w:r>
                    <w:t>Wenying.Wu-1</w:t>
                  </w:r>
                  <w:r w:rsidR="00094E5B" w:rsidRPr="00992FEA">
                    <w:t>@student.uts.edu.au</w:t>
                  </w:r>
                </w:p>
              </w:tc>
            </w:tr>
            <w:tr w:rsidR="007401B7" w:rsidRPr="00982605" w14:paraId="2ACC7725" w14:textId="77777777" w:rsidTr="008D09D9">
              <w:trPr>
                <w:trHeight w:val="454"/>
              </w:trPr>
              <w:tc>
                <w:tcPr>
                  <w:tcW w:w="4476" w:type="dxa"/>
                  <w:vAlign w:val="center"/>
                </w:tcPr>
                <w:p w14:paraId="020BE147" w14:textId="77777777" w:rsidR="007401B7" w:rsidRPr="00982605" w:rsidRDefault="007401B7" w:rsidP="00D24F8D">
                  <w:r w:rsidRPr="00982605">
                    <w:t>STUDENT CONTACT NUMBER</w:t>
                  </w:r>
                </w:p>
              </w:tc>
              <w:tc>
                <w:tcPr>
                  <w:tcW w:w="6740" w:type="dxa"/>
                  <w:vAlign w:val="center"/>
                </w:tcPr>
                <w:p w14:paraId="1CCE20C9" w14:textId="77777777" w:rsidR="007401B7" w:rsidRPr="009333A7" w:rsidRDefault="007401B7" w:rsidP="00D24F8D"/>
              </w:tc>
            </w:tr>
            <w:tr w:rsidR="008D09D9" w:rsidRPr="00982605" w14:paraId="43381916" w14:textId="77777777" w:rsidTr="008D09D9">
              <w:trPr>
                <w:trHeight w:val="454"/>
              </w:trPr>
              <w:tc>
                <w:tcPr>
                  <w:tcW w:w="4476" w:type="dxa"/>
                  <w:vAlign w:val="center"/>
                </w:tcPr>
                <w:p w14:paraId="010392CC" w14:textId="77777777" w:rsidR="008D09D9" w:rsidRPr="00982605" w:rsidRDefault="008D09D9" w:rsidP="008D09D9">
                  <w:r w:rsidRPr="00982605">
                    <w:t>DUE DATE</w:t>
                  </w:r>
                </w:p>
              </w:tc>
              <w:tc>
                <w:tcPr>
                  <w:tcW w:w="6740" w:type="dxa"/>
                </w:tcPr>
                <w:p w14:paraId="0123531C" w14:textId="2B3FDEB9" w:rsidR="008D09D9" w:rsidRPr="009333A7" w:rsidRDefault="008D09D9" w:rsidP="008D09D9">
                  <w:r>
                    <w:t>15</w:t>
                  </w:r>
                  <w:r w:rsidRPr="009333A7">
                    <w:t>/</w:t>
                  </w:r>
                  <w:r>
                    <w:t>03</w:t>
                  </w:r>
                  <w:r w:rsidRPr="009333A7">
                    <w:t>/202</w:t>
                  </w:r>
                  <w:r>
                    <w:t>2</w:t>
                  </w:r>
                  <w:r w:rsidRPr="009333A7">
                    <w:t xml:space="preserve"> </w:t>
                  </w:r>
                  <w:r>
                    <w:t>23:59 pm</w:t>
                  </w:r>
                </w:p>
              </w:tc>
            </w:tr>
            <w:tr w:rsidR="008D09D9" w:rsidRPr="00982605" w14:paraId="643CA25B" w14:textId="77777777" w:rsidTr="008D09D9">
              <w:trPr>
                <w:trHeight w:val="454"/>
              </w:trPr>
              <w:tc>
                <w:tcPr>
                  <w:tcW w:w="4476" w:type="dxa"/>
                  <w:vAlign w:val="center"/>
                </w:tcPr>
                <w:p w14:paraId="5A274402" w14:textId="77777777" w:rsidR="008D09D9" w:rsidRPr="00982605" w:rsidRDefault="008D09D9" w:rsidP="008D09D9">
                  <w:r w:rsidRPr="00982605">
                    <w:t>ASSESSMENT ITEM NUMBER/TITLE</w:t>
                  </w:r>
                </w:p>
              </w:tc>
              <w:tc>
                <w:tcPr>
                  <w:tcW w:w="6740" w:type="dxa"/>
                  <w:vAlign w:val="center"/>
                </w:tcPr>
                <w:p w14:paraId="2F68D83F" w14:textId="4CDE1CC0" w:rsidR="008D09D9" w:rsidRPr="009333A7" w:rsidRDefault="008D09D9" w:rsidP="008D09D9">
                  <w:r w:rsidRPr="00EF734E">
                    <w:t xml:space="preserve">Assignment </w:t>
                  </w:r>
                  <w:r w:rsidR="005F712C">
                    <w:t>2</w:t>
                  </w:r>
                </w:p>
              </w:tc>
            </w:tr>
            <w:tr w:rsidR="007401B7" w:rsidRPr="00982605" w14:paraId="67241555" w14:textId="77777777" w:rsidTr="008D09D9">
              <w:trPr>
                <w:trHeight w:val="7177"/>
              </w:trPr>
              <w:tc>
                <w:tcPr>
                  <w:tcW w:w="11216" w:type="dxa"/>
                  <w:gridSpan w:val="2"/>
                </w:tcPr>
                <w:p w14:paraId="052D631D" w14:textId="77777777" w:rsidR="007401B7" w:rsidRDefault="007401B7" w:rsidP="00D24F8D"/>
                <w:p w14:paraId="39401226" w14:textId="77777777" w:rsidR="007401B7" w:rsidRPr="00F12437" w:rsidRDefault="007401B7" w:rsidP="00D24F8D"/>
                <w:p w14:paraId="6A0501A3" w14:textId="77777777" w:rsidR="007401B7" w:rsidRPr="00F12437" w:rsidRDefault="007401B7" w:rsidP="007234DE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F12437">
                    <w:t xml:space="preserve">I confirm that the work submitted conforms with the university’s guidelines on academic integrity. </w:t>
                  </w:r>
                </w:p>
                <w:p w14:paraId="5D1CAF24" w14:textId="77777777" w:rsidR="007401B7" w:rsidRPr="00F12437" w:rsidRDefault="007401B7" w:rsidP="009E1C54">
                  <w:pPr>
                    <w:jc w:val="left"/>
                  </w:pPr>
                  <w:r w:rsidRPr="00F12437">
                    <w:rPr>
                      <w:i/>
                    </w:rPr>
                    <w:t>Refer to the UTS policy on ‘Advice to Students on Good Academic Practice’</w:t>
                  </w:r>
                  <w:r w:rsidRPr="00F12437">
                    <w:t xml:space="preserve">: </w:t>
                  </w:r>
                  <w:hyperlink r:id="rId9" w:history="1">
                    <w:r w:rsidRPr="00F12437">
                      <w:rPr>
                        <w:rStyle w:val="Hyperlink"/>
                        <w:rFonts w:ascii="DIN Alternate Bold" w:hAnsi="DIN Alternate Bold"/>
                      </w:rPr>
                      <w:t>http://www.gsu.uts.edu.au/policies/academicpractice.html</w:t>
                    </w:r>
                  </w:hyperlink>
                </w:p>
                <w:p w14:paraId="3077EB9E" w14:textId="77777777" w:rsidR="007401B7" w:rsidRPr="00F12437" w:rsidRDefault="007401B7" w:rsidP="00D24F8D"/>
                <w:p w14:paraId="0396E9B0" w14:textId="77777777" w:rsidR="007401B7" w:rsidRPr="00F12437" w:rsidRDefault="007401B7" w:rsidP="007234DE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F12437">
                    <w:t>I am aware of the penalties for plagiarism. This assignment is my own work and I have not handed in this    assignment (either part or completely) for assessment in another subject.</w:t>
                  </w:r>
                </w:p>
                <w:p w14:paraId="4F8FBDE2" w14:textId="77777777" w:rsidR="007401B7" w:rsidRPr="00F12437" w:rsidRDefault="007401B7" w:rsidP="00D24F8D"/>
                <w:p w14:paraId="587462BD" w14:textId="77777777" w:rsidR="007401B7" w:rsidRPr="00F12437" w:rsidRDefault="007401B7" w:rsidP="007234DE">
                  <w:pPr>
                    <w:pStyle w:val="ListParagraph"/>
                    <w:numPr>
                      <w:ilvl w:val="0"/>
                      <w:numId w:val="1"/>
                    </w:numPr>
                  </w:pPr>
                  <w:r w:rsidRPr="00F12437">
                    <w:t xml:space="preserve">If this assignment is submitted after the due </w:t>
                  </w:r>
                  <w:proofErr w:type="gramStart"/>
                  <w:r w:rsidRPr="00F12437">
                    <w:t>date</w:t>
                  </w:r>
                  <w:proofErr w:type="gramEnd"/>
                  <w:r w:rsidRPr="00F12437">
                    <w:t xml:space="preserve"> I understand that it will incur a penalty for lateness unless I have previously had an extension of time approved and have attached the written confirmation of this extension. </w:t>
                  </w:r>
                </w:p>
                <w:p w14:paraId="03FCCC1F" w14:textId="77777777" w:rsidR="007401B7" w:rsidRPr="00F12437" w:rsidRDefault="007401B7" w:rsidP="00D24F8D"/>
                <w:p w14:paraId="142F847A" w14:textId="77777777" w:rsidR="007401B7" w:rsidRPr="00F12437" w:rsidRDefault="007401B7" w:rsidP="00D24F8D">
                  <w:r w:rsidRPr="00F12437">
                    <w:t>Please provide details of extensions granted here if applicable ___________________________________________________</w:t>
                  </w:r>
                </w:p>
                <w:p w14:paraId="7DF9ED2C" w14:textId="77777777" w:rsidR="007401B7" w:rsidRPr="00F12437" w:rsidRDefault="007401B7" w:rsidP="00D24F8D">
                  <w:r w:rsidRPr="00F12437">
                    <w:t>____________________________________________________________________________________________________</w:t>
                  </w:r>
                </w:p>
                <w:p w14:paraId="780C9B4E" w14:textId="77777777" w:rsidR="007401B7" w:rsidRDefault="007401B7" w:rsidP="00D24F8D"/>
                <w:p w14:paraId="16AEF5F3" w14:textId="77777777" w:rsidR="007401B7" w:rsidRDefault="007401B7" w:rsidP="00D24F8D"/>
                <w:p w14:paraId="511E336F" w14:textId="77777777" w:rsidR="007401B7" w:rsidRDefault="007401B7" w:rsidP="00D24F8D"/>
                <w:p w14:paraId="0EA80018" w14:textId="77777777" w:rsidR="007401B7" w:rsidRPr="00976014" w:rsidRDefault="007401B7" w:rsidP="00D24F8D"/>
                <w:p w14:paraId="5E18593B" w14:textId="77777777" w:rsidR="007401B7" w:rsidRPr="00376993" w:rsidRDefault="007401B7" w:rsidP="00D24F8D">
                  <w:pPr>
                    <w:rPr>
                      <w:rFonts w:ascii="Arial" w:hAnsi="Arial"/>
                    </w:rPr>
                  </w:pPr>
                  <w:r w:rsidRPr="00982605">
                    <w:t xml:space="preserve"> </w:t>
                  </w:r>
                </w:p>
              </w:tc>
            </w:tr>
          </w:tbl>
          <w:p w14:paraId="6E53431B" w14:textId="77777777" w:rsidR="007401B7" w:rsidRDefault="007401B7" w:rsidP="00D24F8D"/>
        </w:tc>
      </w:tr>
    </w:tbl>
    <w:p w14:paraId="37B20489" w14:textId="5C0B7A32" w:rsidR="007401B7" w:rsidRDefault="007401B7" w:rsidP="00D24F8D">
      <w:pPr>
        <w:sectPr w:rsidR="007401B7" w:rsidSect="001E0377">
          <w:headerReference w:type="even" r:id="rId10"/>
          <w:footerReference w:type="even" r:id="rId11"/>
          <w:pgSz w:w="11906" w:h="16838"/>
          <w:pgMar w:top="1701" w:right="1701" w:bottom="1134" w:left="1701" w:header="708" w:footer="708" w:gutter="0"/>
          <w:pgNumType w:start="0"/>
          <w:cols w:space="708"/>
          <w:titlePg/>
          <w:docGrid w:linePitch="360"/>
        </w:sectPr>
      </w:pPr>
    </w:p>
    <w:bookmarkEnd w:id="1"/>
    <w:p w14:paraId="6E0C7E9A" w14:textId="77777777" w:rsidR="0014137B" w:rsidRDefault="0014137B" w:rsidP="0014137B">
      <w:pPr>
        <w:pStyle w:val="Heading1"/>
      </w:pPr>
      <w:r>
        <w:rPr>
          <w:rFonts w:hint="eastAsia"/>
        </w:rPr>
        <w:lastRenderedPageBreak/>
        <w:t>Int</w:t>
      </w:r>
      <w:r>
        <w:t>roduction</w:t>
      </w:r>
    </w:p>
    <w:p w14:paraId="7061DA85" w14:textId="6EA6D5A3" w:rsidR="0014137B" w:rsidRPr="00C464E5" w:rsidRDefault="0014137B" w:rsidP="0014137B">
      <w:r>
        <w:t>This report presents various aspects of the project to deploy a Neural Network Model into production</w:t>
      </w:r>
      <w:r>
        <w:t>,</w:t>
      </w:r>
      <w:r>
        <w:t xml:space="preserve"> including </w:t>
      </w:r>
      <w:r w:rsidRPr="00D30E1E">
        <w:t xml:space="preserve">neural networks architecture, </w:t>
      </w:r>
      <w:r>
        <w:t xml:space="preserve">the </w:t>
      </w:r>
      <w:r w:rsidRPr="00D30E1E">
        <w:t>performance achieved</w:t>
      </w:r>
      <w:r>
        <w:t>,</w:t>
      </w:r>
      <w:r w:rsidRPr="00D30E1E">
        <w:t xml:space="preserve"> API structure, instructions for running predictions</w:t>
      </w:r>
      <w:r>
        <w:t>. The Neural Network Model is trained using the dataset (</w:t>
      </w:r>
      <w:r w:rsidR="00C464E5">
        <w:rPr>
          <w:color w:val="000000" w:themeColor="text1"/>
        </w:rPr>
        <w:fldChar w:fldCharType="begin"/>
      </w:r>
      <w:r w:rsidR="00C464E5">
        <w:rPr>
          <w:color w:val="000000" w:themeColor="text1"/>
        </w:rPr>
        <w:instrText xml:space="preserve"> HYPERLINK "</w:instrText>
      </w:r>
      <w:r w:rsidR="00C464E5" w:rsidRPr="00C464E5">
        <w:rPr>
          <w:color w:val="000000" w:themeColor="text1"/>
        </w:rPr>
        <w:instrText>https://drive.google.com/file/d/1vYyJL_IB6KjKCxuk9kg4vIMPGTtoX8Ek/view?usp=sharing</w:instrText>
      </w:r>
      <w:r w:rsidR="00C464E5">
        <w:rPr>
          <w:color w:val="000000" w:themeColor="text1"/>
        </w:rPr>
        <w:instrText xml:space="preserve">" </w:instrText>
      </w:r>
      <w:r w:rsidR="00C464E5">
        <w:rPr>
          <w:color w:val="000000" w:themeColor="text1"/>
        </w:rPr>
        <w:fldChar w:fldCharType="separate"/>
      </w:r>
      <w:r w:rsidR="00C464E5" w:rsidRPr="003D4822">
        <w:rPr>
          <w:rStyle w:val="Hyperlink"/>
        </w:rPr>
        <w:t>https://drive.google.com/file/d/1vYyJL_IB6KjKCxuk9kg4vIMPGTtoX8Ek/vie</w:t>
      </w:r>
      <w:r w:rsidR="00C464E5" w:rsidRPr="003D4822">
        <w:rPr>
          <w:rStyle w:val="Hyperlink"/>
        </w:rPr>
        <w:t>w</w:t>
      </w:r>
      <w:r w:rsidR="00C464E5" w:rsidRPr="003D4822">
        <w:rPr>
          <w:rStyle w:val="Hyperlink"/>
        </w:rPr>
        <w:t>?usp=sharing</w:t>
      </w:r>
      <w:r w:rsidR="00C464E5">
        <w:rPr>
          <w:color w:val="000000" w:themeColor="text1"/>
        </w:rPr>
        <w:fldChar w:fldCharType="end"/>
      </w:r>
      <w:r w:rsidRPr="00C56A81">
        <w:rPr>
          <w:color w:val="000000" w:themeColor="text1"/>
        </w:rPr>
        <w:t>) to accurately predict a type of beer based on some users’ rating criteria such as appearance, aroma, palate</w:t>
      </w:r>
      <w:r w:rsidR="00C464E5">
        <w:rPr>
          <w:color w:val="000000" w:themeColor="text1"/>
        </w:rPr>
        <w:t>,</w:t>
      </w:r>
      <w:r w:rsidRPr="00C56A81">
        <w:rPr>
          <w:color w:val="000000" w:themeColor="text1"/>
        </w:rPr>
        <w:t xml:space="preserve"> or taste. </w:t>
      </w:r>
    </w:p>
    <w:p w14:paraId="7870F43C" w14:textId="79943D1F" w:rsidR="0014137B" w:rsidRPr="00C56A81" w:rsidRDefault="0014137B" w:rsidP="0014137B">
      <w:pPr>
        <w:rPr>
          <w:color w:val="000000" w:themeColor="text1"/>
        </w:rPr>
      </w:pPr>
      <w:r w:rsidRPr="00C56A81">
        <w:rPr>
          <w:rFonts w:hint="eastAsia"/>
          <w:color w:val="000000" w:themeColor="text1"/>
        </w:rPr>
        <w:t>Link</w:t>
      </w:r>
      <w:r w:rsidRPr="00C56A81">
        <w:rPr>
          <w:color w:val="000000" w:themeColor="text1"/>
        </w:rPr>
        <w:t xml:space="preserve"> to </w:t>
      </w:r>
      <w:r w:rsidRPr="00C56A81">
        <w:rPr>
          <w:color w:val="000000" w:themeColor="text1"/>
        </w:rPr>
        <w:t xml:space="preserve">project </w:t>
      </w:r>
      <w:r w:rsidRPr="00C56A81">
        <w:rPr>
          <w:color w:val="000000" w:themeColor="text1"/>
        </w:rPr>
        <w:t xml:space="preserve">GitHub repository: </w:t>
      </w:r>
      <w:r w:rsidR="00C464E5">
        <w:rPr>
          <w:color w:val="000000" w:themeColor="text1"/>
        </w:rPr>
        <w:fldChar w:fldCharType="begin"/>
      </w:r>
      <w:r w:rsidR="00C464E5">
        <w:rPr>
          <w:color w:val="000000" w:themeColor="text1"/>
        </w:rPr>
        <w:instrText xml:space="preserve"> HYPERLINK "</w:instrText>
      </w:r>
      <w:r w:rsidR="00C464E5" w:rsidRPr="00C464E5">
        <w:rPr>
          <w:color w:val="000000" w:themeColor="text1"/>
        </w:rPr>
        <w:instrText>https://github.com/WenyingWu-1/ADSI_AST2</w:instrText>
      </w:r>
      <w:r w:rsidR="00C464E5">
        <w:rPr>
          <w:color w:val="000000" w:themeColor="text1"/>
        </w:rPr>
        <w:instrText xml:space="preserve">" </w:instrText>
      </w:r>
      <w:r w:rsidR="00C464E5">
        <w:rPr>
          <w:color w:val="000000" w:themeColor="text1"/>
        </w:rPr>
        <w:fldChar w:fldCharType="separate"/>
      </w:r>
      <w:r w:rsidR="00C464E5" w:rsidRPr="003D4822">
        <w:rPr>
          <w:rStyle w:val="Hyperlink"/>
        </w:rPr>
        <w:t>https://github.com/WenyingWu-1/ADSI_AST2</w:t>
      </w:r>
      <w:r w:rsidR="00C464E5">
        <w:rPr>
          <w:color w:val="000000" w:themeColor="text1"/>
        </w:rPr>
        <w:fldChar w:fldCharType="end"/>
      </w:r>
      <w:r w:rsidRPr="00C56A81">
        <w:rPr>
          <w:color w:val="000000" w:themeColor="text1"/>
        </w:rPr>
        <w:t xml:space="preserve">  </w:t>
      </w:r>
    </w:p>
    <w:p w14:paraId="362A3067" w14:textId="63EDBA22" w:rsidR="0014137B" w:rsidRPr="00C56A81" w:rsidRDefault="0014137B" w:rsidP="0014137B">
      <w:pPr>
        <w:rPr>
          <w:color w:val="000000" w:themeColor="text1"/>
        </w:rPr>
      </w:pPr>
      <w:r w:rsidRPr="00C56A81">
        <w:rPr>
          <w:color w:val="000000" w:themeColor="text1"/>
        </w:rPr>
        <w:t>Link to API GitHub repository:</w:t>
      </w:r>
      <w:r w:rsidR="00C464E5">
        <w:rPr>
          <w:color w:val="000000" w:themeColor="text1"/>
        </w:rPr>
        <w:t xml:space="preserve">  </w:t>
      </w:r>
      <w:hyperlink r:id="rId12" w:history="1">
        <w:r w:rsidR="00C464E5" w:rsidRPr="003D4822">
          <w:rPr>
            <w:rStyle w:val="Hyperlink"/>
          </w:rPr>
          <w:t>https://github.com/WenyingWu-1/adsi_ast2</w:t>
        </w:r>
        <w:r w:rsidR="00C464E5" w:rsidRPr="003D4822">
          <w:rPr>
            <w:rStyle w:val="Hyperlink"/>
          </w:rPr>
          <w:t>_</w:t>
        </w:r>
        <w:r w:rsidR="00C464E5" w:rsidRPr="003D4822">
          <w:rPr>
            <w:rStyle w:val="Hyperlink"/>
          </w:rPr>
          <w:t>api</w:t>
        </w:r>
      </w:hyperlink>
      <w:r w:rsidRPr="00C56A81">
        <w:rPr>
          <w:color w:val="000000" w:themeColor="text1"/>
        </w:rPr>
        <w:t xml:space="preserve"> </w:t>
      </w:r>
    </w:p>
    <w:p w14:paraId="23F98831" w14:textId="7AA1C09B" w:rsidR="0014137B" w:rsidRPr="00C56A81" w:rsidRDefault="0014137B" w:rsidP="0014137B">
      <w:pPr>
        <w:rPr>
          <w:color w:val="000000" w:themeColor="text1"/>
        </w:rPr>
      </w:pPr>
      <w:r w:rsidRPr="00C56A81">
        <w:rPr>
          <w:color w:val="000000" w:themeColor="text1"/>
        </w:rPr>
        <w:t>Link to API URL:</w:t>
      </w:r>
      <w:r w:rsidR="00C464E5">
        <w:rPr>
          <w:color w:val="000000" w:themeColor="text1"/>
        </w:rPr>
        <w:t xml:space="preserve"> </w:t>
      </w:r>
      <w:hyperlink r:id="rId13" w:history="1">
        <w:r w:rsidR="00C464E5" w:rsidRPr="003D4822">
          <w:rPr>
            <w:rStyle w:val="Hyperlink"/>
          </w:rPr>
          <w:t>https://adsi-ast2-14007025.he</w:t>
        </w:r>
        <w:r w:rsidR="00C464E5" w:rsidRPr="003D4822">
          <w:rPr>
            <w:rStyle w:val="Hyperlink"/>
          </w:rPr>
          <w:t>r</w:t>
        </w:r>
        <w:r w:rsidR="00C464E5" w:rsidRPr="003D4822">
          <w:rPr>
            <w:rStyle w:val="Hyperlink"/>
          </w:rPr>
          <w:t>okuapp.com/docs/</w:t>
        </w:r>
      </w:hyperlink>
    </w:p>
    <w:p w14:paraId="36EA979E" w14:textId="77777777" w:rsidR="0014137B" w:rsidRPr="00C464E5" w:rsidRDefault="0014137B" w:rsidP="00C464E5">
      <w:pPr>
        <w:pStyle w:val="Heading1"/>
      </w:pPr>
      <w:r w:rsidRPr="00C52587">
        <w:t>Data Preparation</w:t>
      </w:r>
    </w:p>
    <w:p w14:paraId="60C75DBD" w14:textId="4C471F15" w:rsidR="0014137B" w:rsidRDefault="0014137B" w:rsidP="0014137B">
      <w:pPr>
        <w:rPr>
          <w:i/>
          <w:iCs/>
        </w:rPr>
      </w:pPr>
      <w:r>
        <w:t xml:space="preserve">Detailed data preparation steps are shown </w:t>
      </w:r>
      <w:r w:rsidRPr="00C52587">
        <w:rPr>
          <w:i/>
        </w:rPr>
        <w:t xml:space="preserve">in </w:t>
      </w:r>
      <w:r w:rsidR="00C464E5">
        <w:rPr>
          <w:i/>
        </w:rPr>
        <w:t xml:space="preserve">the </w:t>
      </w:r>
      <w:r>
        <w:rPr>
          <w:i/>
          <w:iCs/>
        </w:rPr>
        <w:t>“</w:t>
      </w:r>
      <w:r w:rsidRPr="002F7316">
        <w:rPr>
          <w:i/>
        </w:rPr>
        <w:t xml:space="preserve">Data </w:t>
      </w:r>
      <w:proofErr w:type="spellStart"/>
      <w:r w:rsidRPr="002F7316">
        <w:rPr>
          <w:i/>
        </w:rPr>
        <w:t>Preparation.ipynb</w:t>
      </w:r>
      <w:proofErr w:type="spellEnd"/>
      <w:r>
        <w:rPr>
          <w:i/>
          <w:iCs/>
        </w:rPr>
        <w:t>”</w:t>
      </w:r>
      <w:r>
        <w:t xml:space="preserve"> notebook</w:t>
      </w:r>
      <w:r>
        <w:t>,</w:t>
      </w:r>
      <w:r>
        <w:t xml:space="preserve"> and here is just a summary. The original dataset contains 1,586,614 rows and 13 columns, namely </w:t>
      </w:r>
      <w:proofErr w:type="spellStart"/>
      <w:r w:rsidRPr="00517C7A">
        <w:rPr>
          <w:i/>
          <w:iCs/>
        </w:rPr>
        <w:t>brewery_id</w:t>
      </w:r>
      <w:proofErr w:type="spellEnd"/>
      <w:r w:rsidRPr="00517C7A">
        <w:rPr>
          <w:i/>
          <w:iCs/>
        </w:rPr>
        <w:t xml:space="preserve">, </w:t>
      </w:r>
      <w:proofErr w:type="spellStart"/>
      <w:r w:rsidRPr="00517C7A">
        <w:rPr>
          <w:i/>
          <w:iCs/>
        </w:rPr>
        <w:t>brewery_name</w:t>
      </w:r>
      <w:proofErr w:type="spellEnd"/>
      <w:r w:rsidRPr="00517C7A">
        <w:rPr>
          <w:i/>
          <w:iCs/>
        </w:rPr>
        <w:t>,</w:t>
      </w:r>
      <w:r>
        <w:rPr>
          <w:i/>
          <w:iCs/>
        </w:rPr>
        <w:t xml:space="preserve"> </w:t>
      </w:r>
      <w:proofErr w:type="spellStart"/>
      <w:r w:rsidRPr="00517C7A">
        <w:rPr>
          <w:i/>
          <w:iCs/>
        </w:rPr>
        <w:t>review_time</w:t>
      </w:r>
      <w:proofErr w:type="spellEnd"/>
      <w:r w:rsidRPr="00517C7A">
        <w:rPr>
          <w:i/>
          <w:iCs/>
        </w:rPr>
        <w:t xml:space="preserve">, </w:t>
      </w:r>
      <w:proofErr w:type="spellStart"/>
      <w:r w:rsidRPr="00517C7A">
        <w:rPr>
          <w:i/>
          <w:iCs/>
        </w:rPr>
        <w:t>review_overall</w:t>
      </w:r>
      <w:proofErr w:type="spellEnd"/>
      <w:r w:rsidRPr="00517C7A">
        <w:rPr>
          <w:i/>
          <w:iCs/>
        </w:rPr>
        <w:t xml:space="preserve">, </w:t>
      </w:r>
      <w:proofErr w:type="spellStart"/>
      <w:r w:rsidRPr="00517C7A">
        <w:rPr>
          <w:i/>
          <w:iCs/>
        </w:rPr>
        <w:t>review_aroma</w:t>
      </w:r>
      <w:proofErr w:type="spellEnd"/>
      <w:r w:rsidRPr="00517C7A">
        <w:rPr>
          <w:i/>
          <w:iCs/>
        </w:rPr>
        <w:t xml:space="preserve">, </w:t>
      </w:r>
      <w:proofErr w:type="spellStart"/>
      <w:r w:rsidRPr="00517C7A">
        <w:rPr>
          <w:i/>
          <w:iCs/>
        </w:rPr>
        <w:t>review_appearance</w:t>
      </w:r>
      <w:proofErr w:type="spellEnd"/>
      <w:r w:rsidRPr="00517C7A">
        <w:rPr>
          <w:i/>
          <w:iCs/>
        </w:rPr>
        <w:t xml:space="preserve">, </w:t>
      </w:r>
      <w:proofErr w:type="spellStart"/>
      <w:r w:rsidRPr="00517C7A">
        <w:rPr>
          <w:i/>
          <w:iCs/>
        </w:rPr>
        <w:t>review_profilename</w:t>
      </w:r>
      <w:proofErr w:type="spellEnd"/>
      <w:r w:rsidRPr="00517C7A">
        <w:rPr>
          <w:i/>
          <w:iCs/>
        </w:rPr>
        <w:t xml:space="preserve">, </w:t>
      </w:r>
      <w:proofErr w:type="spellStart"/>
      <w:r w:rsidRPr="00517C7A">
        <w:rPr>
          <w:i/>
          <w:iCs/>
        </w:rPr>
        <w:t>beer_style</w:t>
      </w:r>
      <w:proofErr w:type="spellEnd"/>
      <w:r w:rsidRPr="00517C7A">
        <w:rPr>
          <w:i/>
          <w:iCs/>
        </w:rPr>
        <w:t xml:space="preserve">, </w:t>
      </w:r>
      <w:proofErr w:type="spellStart"/>
      <w:r w:rsidRPr="00517C7A">
        <w:rPr>
          <w:i/>
          <w:iCs/>
        </w:rPr>
        <w:t>review_palate</w:t>
      </w:r>
      <w:proofErr w:type="spellEnd"/>
      <w:r w:rsidRPr="00517C7A">
        <w:rPr>
          <w:i/>
          <w:iCs/>
        </w:rPr>
        <w:t xml:space="preserve">, </w:t>
      </w:r>
      <w:proofErr w:type="spellStart"/>
      <w:r w:rsidRPr="00517C7A">
        <w:rPr>
          <w:i/>
          <w:iCs/>
        </w:rPr>
        <w:t>review_taste</w:t>
      </w:r>
      <w:proofErr w:type="spellEnd"/>
      <w:r w:rsidRPr="00517C7A">
        <w:rPr>
          <w:i/>
          <w:iCs/>
        </w:rPr>
        <w:t xml:space="preserve">, </w:t>
      </w:r>
      <w:proofErr w:type="spellStart"/>
      <w:r w:rsidRPr="00517C7A">
        <w:rPr>
          <w:i/>
          <w:iCs/>
        </w:rPr>
        <w:t>beer_name</w:t>
      </w:r>
      <w:proofErr w:type="spellEnd"/>
      <w:r w:rsidRPr="00517C7A">
        <w:rPr>
          <w:i/>
          <w:iCs/>
        </w:rPr>
        <w:t xml:space="preserve">, </w:t>
      </w:r>
      <w:proofErr w:type="spellStart"/>
      <w:r w:rsidRPr="00517C7A">
        <w:rPr>
          <w:i/>
          <w:iCs/>
        </w:rPr>
        <w:t>beer_abv</w:t>
      </w:r>
      <w:proofErr w:type="spellEnd"/>
      <w:r w:rsidRPr="00517C7A">
        <w:rPr>
          <w:i/>
          <w:iCs/>
        </w:rPr>
        <w:t xml:space="preserve">, </w:t>
      </w:r>
      <w:proofErr w:type="spellStart"/>
      <w:r w:rsidRPr="00517C7A">
        <w:rPr>
          <w:i/>
          <w:iCs/>
        </w:rPr>
        <w:t>beer_beerid</w:t>
      </w:r>
      <w:proofErr w:type="spellEnd"/>
      <w:r>
        <w:rPr>
          <w:i/>
          <w:iCs/>
        </w:rPr>
        <w:t xml:space="preserve">. </w:t>
      </w:r>
    </w:p>
    <w:p w14:paraId="5B641797" w14:textId="0F3CCBD6" w:rsidR="0014137B" w:rsidRDefault="0014137B" w:rsidP="0014137B">
      <w:r>
        <w:t xml:space="preserve">There are 104 </w:t>
      </w:r>
      <w:proofErr w:type="spellStart"/>
      <w:proofErr w:type="gramStart"/>
      <w:r w:rsidRPr="00517C7A">
        <w:rPr>
          <w:i/>
          <w:iCs/>
        </w:rPr>
        <w:t>beer</w:t>
      </w:r>
      <w:proofErr w:type="gramEnd"/>
      <w:r w:rsidRPr="00517C7A">
        <w:rPr>
          <w:i/>
          <w:iCs/>
        </w:rPr>
        <w:t>_style</w:t>
      </w:r>
      <w:proofErr w:type="spellEnd"/>
      <w:r>
        <w:rPr>
          <w:i/>
          <w:iCs/>
        </w:rPr>
        <w:t xml:space="preserve"> </w:t>
      </w:r>
      <w:r w:rsidRPr="00517C7A">
        <w:t>(the target variable) in this dataset</w:t>
      </w:r>
      <w:r>
        <w:t>,</w:t>
      </w:r>
      <w:r>
        <w:t xml:space="preserve"> and the distribution is highly imbalanced</w:t>
      </w:r>
      <w:r w:rsidR="0036749B">
        <w:t>; the top</w:t>
      </w:r>
      <w:r w:rsidR="00C464E5">
        <w:t xml:space="preserve"> 30 are </w:t>
      </w:r>
      <w:r>
        <w:t xml:space="preserve">shown in </w:t>
      </w:r>
      <w:r>
        <w:t>Figure 1</w:t>
      </w:r>
      <w:r w:rsidR="00C464E5">
        <w:t xml:space="preserve">, full figure in </w:t>
      </w:r>
      <w:r w:rsidR="0036749B">
        <w:t xml:space="preserve">the </w:t>
      </w:r>
      <w:r w:rsidR="00C464E5">
        <w:t>notebook</w:t>
      </w:r>
      <w:r>
        <w:t xml:space="preserve">. The most occurred </w:t>
      </w:r>
      <w:proofErr w:type="spellStart"/>
      <w:r w:rsidRPr="002F7316">
        <w:rPr>
          <w:i/>
        </w:rPr>
        <w:t>beer_type</w:t>
      </w:r>
      <w:proofErr w:type="spellEnd"/>
      <w:r>
        <w:t xml:space="preserve"> is “American IPA” with 117,586 (7.411</w:t>
      </w:r>
      <w:r>
        <w:t>%),</w:t>
      </w:r>
      <w:r>
        <w:t xml:space="preserve"> and “</w:t>
      </w:r>
      <w:proofErr w:type="spellStart"/>
      <w:r>
        <w:t>Happoshu</w:t>
      </w:r>
      <w:proofErr w:type="spellEnd"/>
      <w:r>
        <w:t xml:space="preserve">” is the </w:t>
      </w:r>
      <w:proofErr w:type="spellStart"/>
      <w:r w:rsidRPr="002F7316">
        <w:rPr>
          <w:i/>
        </w:rPr>
        <w:t>beer_type</w:t>
      </w:r>
      <w:proofErr w:type="spellEnd"/>
      <w:r>
        <w:t xml:space="preserve"> with the </w:t>
      </w:r>
      <w:r w:rsidRPr="002F7316">
        <w:rPr>
          <w:highlight w:val="yellow"/>
        </w:rPr>
        <w:t>least</w:t>
      </w:r>
      <w:r>
        <w:t xml:space="preserve"> occurrence 241 (0.015%)</w:t>
      </w:r>
      <w:r w:rsidR="00C464E5">
        <w:t xml:space="preserve">. </w:t>
      </w:r>
    </w:p>
    <w:p w14:paraId="29E9E655" w14:textId="77777777" w:rsidR="0014137B" w:rsidRDefault="0014137B" w:rsidP="0014137B">
      <w:pPr>
        <w:pStyle w:val="Heading4"/>
      </w:pPr>
      <w:r w:rsidRPr="00CE7975">
        <w:rPr>
          <w:noProof/>
        </w:rPr>
        <w:drawing>
          <wp:inline distT="0" distB="0" distL="0" distR="0" wp14:anchorId="15F945A9" wp14:editId="4560D3F9">
            <wp:extent cx="4198738" cy="4085192"/>
            <wp:effectExtent l="0" t="0" r="5080" b="4445"/>
            <wp:docPr id="5" name="Picture 5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840" cy="4123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B3C77" w14:textId="2EB0CE73" w:rsidR="00C464E5" w:rsidRDefault="0014137B" w:rsidP="00C464E5">
      <w:pPr>
        <w:pStyle w:val="Heading4"/>
      </w:pPr>
      <w:r>
        <w:t xml:space="preserve">Figure 1. the number of </w:t>
      </w:r>
      <w:proofErr w:type="gramStart"/>
      <w:r>
        <w:t>beer</w:t>
      </w:r>
      <w:proofErr w:type="gramEnd"/>
      <w:r>
        <w:t xml:space="preserve"> of </w:t>
      </w:r>
      <w:proofErr w:type="spellStart"/>
      <w:r w:rsidRPr="008E4411">
        <w:rPr>
          <w:i/>
          <w:iCs/>
        </w:rPr>
        <w:t>beer_</w:t>
      </w:r>
      <w:r w:rsidRPr="002F7316">
        <w:t>style</w:t>
      </w:r>
      <w:proofErr w:type="spellEnd"/>
      <w:r w:rsidRPr="00CE7975">
        <w:t xml:space="preserve"> (top </w:t>
      </w:r>
      <w:r w:rsidR="00C464E5">
        <w:t>3</w:t>
      </w:r>
      <w:r w:rsidRPr="00CE7975">
        <w:t>0)</w:t>
      </w:r>
      <w:r>
        <w:rPr>
          <w:i/>
          <w:iCs/>
        </w:rPr>
        <w:t xml:space="preserve"> </w:t>
      </w:r>
    </w:p>
    <w:p w14:paraId="6C0F935B" w14:textId="3A7F12F2" w:rsidR="0014137B" w:rsidRPr="002F7316" w:rsidRDefault="0014137B" w:rsidP="0014137B">
      <w:pPr>
        <w:jc w:val="left"/>
        <w:rPr>
          <w:vertAlign w:val="superscript"/>
        </w:rPr>
      </w:pPr>
      <w:r>
        <w:lastRenderedPageBreak/>
        <w:t xml:space="preserve">There </w:t>
      </w:r>
      <w:r w:rsidRPr="00C464E5">
        <w:t xml:space="preserve">are 348 null values in </w:t>
      </w:r>
      <w:proofErr w:type="spellStart"/>
      <w:r w:rsidRPr="00C464E5">
        <w:rPr>
          <w:i/>
        </w:rPr>
        <w:t>review_profilename</w:t>
      </w:r>
      <w:proofErr w:type="spellEnd"/>
      <w:r w:rsidRPr="00C464E5">
        <w:t xml:space="preserve"> and 67,785 null values in</w:t>
      </w:r>
      <w:r>
        <w:t xml:space="preserve"> </w:t>
      </w:r>
      <w:r w:rsidRPr="00E972C9">
        <w:rPr>
          <w:i/>
          <w:iCs/>
        </w:rPr>
        <w:t>beer _abv</w:t>
      </w:r>
      <w:r>
        <w:t>. Considering the dataset contains more than 15 million data, even if combining these 2 numbers, there are only 4.27% rows with a null value. Therefore, these rows are decided to be dropped.</w:t>
      </w:r>
    </w:p>
    <w:p w14:paraId="2C950518" w14:textId="73BFF8E0" w:rsidR="0014137B" w:rsidRDefault="0020035A" w:rsidP="0014137B">
      <w:pPr>
        <w:jc w:val="left"/>
      </w:pPr>
      <w:r>
        <w:t>In</w:t>
      </w:r>
      <w:r w:rsidR="0014137B">
        <w:t xml:space="preserve"> the assignment brief, the expected inputs are </w:t>
      </w:r>
      <w:proofErr w:type="spellStart"/>
      <w:r w:rsidR="0014137B" w:rsidRPr="00723F4F">
        <w:rPr>
          <w:i/>
          <w:iCs/>
        </w:rPr>
        <w:t>brewery_name</w:t>
      </w:r>
      <w:proofErr w:type="spellEnd"/>
      <w:r w:rsidR="0014137B">
        <w:t xml:space="preserve">, </w:t>
      </w:r>
      <w:proofErr w:type="spellStart"/>
      <w:r w:rsidR="0014137B" w:rsidRPr="00723F4F">
        <w:rPr>
          <w:i/>
          <w:iCs/>
        </w:rPr>
        <w:t>review_aroma</w:t>
      </w:r>
      <w:proofErr w:type="spellEnd"/>
      <w:r w:rsidR="0014137B" w:rsidRPr="00723F4F">
        <w:t xml:space="preserve">, </w:t>
      </w:r>
      <w:proofErr w:type="spellStart"/>
      <w:r w:rsidR="0014137B" w:rsidRPr="00723F4F">
        <w:rPr>
          <w:i/>
          <w:iCs/>
        </w:rPr>
        <w:t>review_appearance</w:t>
      </w:r>
      <w:proofErr w:type="spellEnd"/>
      <w:r w:rsidR="0014137B" w:rsidRPr="00723F4F">
        <w:t xml:space="preserve">, </w:t>
      </w:r>
      <w:proofErr w:type="spellStart"/>
      <w:r w:rsidR="0014137B" w:rsidRPr="00723F4F">
        <w:rPr>
          <w:i/>
          <w:iCs/>
        </w:rPr>
        <w:t>review_palate</w:t>
      </w:r>
      <w:proofErr w:type="spellEnd"/>
      <w:r w:rsidR="0014137B" w:rsidRPr="00723F4F">
        <w:t xml:space="preserve">, </w:t>
      </w:r>
      <w:proofErr w:type="spellStart"/>
      <w:r w:rsidR="0014137B" w:rsidRPr="00723F4F">
        <w:rPr>
          <w:i/>
          <w:iCs/>
        </w:rPr>
        <w:t>review_taste</w:t>
      </w:r>
      <w:proofErr w:type="spellEnd"/>
      <w:r w:rsidR="0014137B">
        <w:rPr>
          <w:i/>
          <w:iCs/>
        </w:rPr>
        <w:t>,</w:t>
      </w:r>
      <w:r w:rsidR="0014137B">
        <w:t xml:space="preserve"> and</w:t>
      </w:r>
      <w:r w:rsidR="0014137B" w:rsidRPr="00723F4F">
        <w:t xml:space="preserve"> </w:t>
      </w:r>
      <w:proofErr w:type="spellStart"/>
      <w:r w:rsidR="0014137B" w:rsidRPr="00723F4F">
        <w:rPr>
          <w:i/>
          <w:iCs/>
        </w:rPr>
        <w:t>beer_abv</w:t>
      </w:r>
      <w:proofErr w:type="spellEnd"/>
      <w:r w:rsidR="0014137B">
        <w:rPr>
          <w:i/>
          <w:iCs/>
        </w:rPr>
        <w:t xml:space="preserve">. </w:t>
      </w:r>
      <w:r w:rsidR="0014137B">
        <w:t>I decided not</w:t>
      </w:r>
      <w:r w:rsidR="0014137B">
        <w:t xml:space="preserve"> to</w:t>
      </w:r>
      <w:r w:rsidR="0014137B">
        <w:t xml:space="preserve"> add any feature engineering in this model as the inputs are all numeric reviews except for </w:t>
      </w:r>
      <w:proofErr w:type="spellStart"/>
      <w:r w:rsidR="0014137B" w:rsidRPr="00723F4F">
        <w:rPr>
          <w:i/>
          <w:iCs/>
        </w:rPr>
        <w:t>brewery_name</w:t>
      </w:r>
      <w:proofErr w:type="spellEnd"/>
      <w:r w:rsidR="0014137B">
        <w:rPr>
          <w:i/>
          <w:iCs/>
        </w:rPr>
        <w:t xml:space="preserve">, </w:t>
      </w:r>
      <w:r w:rsidR="0014137B">
        <w:t xml:space="preserve">cannot find any hidden feature in this dataset. Therefore, the last step to clean the dataset is to drop unused columns: </w:t>
      </w:r>
      <w:proofErr w:type="spellStart"/>
      <w:r w:rsidR="0014137B" w:rsidRPr="00723F4F">
        <w:rPr>
          <w:i/>
          <w:iCs/>
        </w:rPr>
        <w:t>brewery_id</w:t>
      </w:r>
      <w:proofErr w:type="spellEnd"/>
      <w:r w:rsidR="0014137B" w:rsidRPr="00723F4F">
        <w:rPr>
          <w:i/>
          <w:iCs/>
        </w:rPr>
        <w:t xml:space="preserve">, </w:t>
      </w:r>
      <w:proofErr w:type="spellStart"/>
      <w:r w:rsidR="0014137B" w:rsidRPr="00723F4F">
        <w:rPr>
          <w:i/>
          <w:iCs/>
        </w:rPr>
        <w:t>review_time</w:t>
      </w:r>
      <w:proofErr w:type="spellEnd"/>
      <w:r w:rsidR="0014137B" w:rsidRPr="00723F4F">
        <w:rPr>
          <w:i/>
          <w:iCs/>
        </w:rPr>
        <w:t xml:space="preserve">, </w:t>
      </w:r>
      <w:proofErr w:type="spellStart"/>
      <w:r w:rsidR="0014137B" w:rsidRPr="00723F4F">
        <w:rPr>
          <w:i/>
          <w:iCs/>
        </w:rPr>
        <w:t>review_overall</w:t>
      </w:r>
      <w:proofErr w:type="spellEnd"/>
      <w:r w:rsidR="0014137B" w:rsidRPr="00723F4F">
        <w:rPr>
          <w:i/>
          <w:iCs/>
        </w:rPr>
        <w:t xml:space="preserve">, </w:t>
      </w:r>
      <w:proofErr w:type="spellStart"/>
      <w:r w:rsidR="0014137B" w:rsidRPr="00723F4F">
        <w:rPr>
          <w:i/>
          <w:iCs/>
        </w:rPr>
        <w:t>review_profilename</w:t>
      </w:r>
      <w:proofErr w:type="spellEnd"/>
      <w:r w:rsidR="0014137B" w:rsidRPr="00723F4F">
        <w:rPr>
          <w:i/>
          <w:iCs/>
        </w:rPr>
        <w:t xml:space="preserve">, </w:t>
      </w:r>
      <w:proofErr w:type="spellStart"/>
      <w:r w:rsidR="0014137B" w:rsidRPr="00723F4F">
        <w:rPr>
          <w:i/>
          <w:iCs/>
        </w:rPr>
        <w:t>beer_name</w:t>
      </w:r>
      <w:proofErr w:type="spellEnd"/>
      <w:r w:rsidR="0014137B" w:rsidRPr="00723F4F">
        <w:rPr>
          <w:i/>
          <w:iCs/>
        </w:rPr>
        <w:t xml:space="preserve">, </w:t>
      </w:r>
      <w:proofErr w:type="spellStart"/>
      <w:r w:rsidR="0014137B" w:rsidRPr="00723F4F">
        <w:rPr>
          <w:i/>
          <w:iCs/>
        </w:rPr>
        <w:t>beer_beerid</w:t>
      </w:r>
      <w:proofErr w:type="spellEnd"/>
      <w:r w:rsidR="0014137B">
        <w:t>. This action produced a cleaned dataset with 1,518,478 rows and 7 columns.</w:t>
      </w:r>
    </w:p>
    <w:p w14:paraId="6BF12715" w14:textId="77777777" w:rsidR="0014137B" w:rsidRDefault="0014137B" w:rsidP="0014137B">
      <w:pPr>
        <w:jc w:val="left"/>
      </w:pPr>
      <w:r>
        <w:t xml:space="preserve">To make the neural network model perform better, I encoded the </w:t>
      </w:r>
      <w:proofErr w:type="spellStart"/>
      <w:r w:rsidRPr="00723F4F">
        <w:rPr>
          <w:i/>
          <w:iCs/>
        </w:rPr>
        <w:t>brewery_name</w:t>
      </w:r>
      <w:proofErr w:type="spellEnd"/>
      <w:r>
        <w:t xml:space="preserve"> and </w:t>
      </w:r>
      <w:proofErr w:type="spellStart"/>
      <w:r w:rsidRPr="00723F4F">
        <w:rPr>
          <w:i/>
          <w:iCs/>
        </w:rPr>
        <w:t>beer_style</w:t>
      </w:r>
      <w:proofErr w:type="spellEnd"/>
      <w:r>
        <w:t xml:space="preserve"> columns using label encoder from </w:t>
      </w:r>
      <w:proofErr w:type="spellStart"/>
      <w:r>
        <w:t>sklearn</w:t>
      </w:r>
      <w:proofErr w:type="spellEnd"/>
      <w:r>
        <w:t xml:space="preserve"> and then standardized all columns except for </w:t>
      </w:r>
      <w:proofErr w:type="spellStart"/>
      <w:r w:rsidRPr="00723F4F">
        <w:rPr>
          <w:i/>
          <w:iCs/>
        </w:rPr>
        <w:t>beer_style</w:t>
      </w:r>
      <w:proofErr w:type="spellEnd"/>
      <w:r>
        <w:t xml:space="preserve"> using </w:t>
      </w:r>
      <w:proofErr w:type="spellStart"/>
      <w:r>
        <w:t>RobustScaler</w:t>
      </w:r>
      <w:proofErr w:type="spellEnd"/>
      <w:r>
        <w:t xml:space="preserve"> from </w:t>
      </w:r>
      <w:proofErr w:type="spellStart"/>
      <w:r>
        <w:t>sklearn</w:t>
      </w:r>
      <w:proofErr w:type="spellEnd"/>
      <w:r>
        <w:t xml:space="preserve">. The choice of </w:t>
      </w:r>
      <w:proofErr w:type="spellStart"/>
      <w:r>
        <w:t>RobustScaler</w:t>
      </w:r>
      <w:proofErr w:type="spellEnd"/>
      <w:r>
        <w:t xml:space="preserve"> came from </w:t>
      </w:r>
      <w:r>
        <w:t>trial</w:t>
      </w:r>
      <w:r>
        <w:t xml:space="preserve"> and error among </w:t>
      </w:r>
      <w:proofErr w:type="spellStart"/>
      <w:r>
        <w:t>StandardScaler</w:t>
      </w:r>
      <w:proofErr w:type="spellEnd"/>
      <w:r>
        <w:t xml:space="preserve">, </w:t>
      </w:r>
      <w:proofErr w:type="spellStart"/>
      <w:r>
        <w:t>MinMaxScaler</w:t>
      </w:r>
      <w:proofErr w:type="spellEnd"/>
      <w:r>
        <w:t>,</w:t>
      </w:r>
      <w:r>
        <w:t xml:space="preserve"> and </w:t>
      </w:r>
      <w:proofErr w:type="spellStart"/>
      <w:r>
        <w:t>RobustScaler</w:t>
      </w:r>
      <w:proofErr w:type="spellEnd"/>
      <w:r>
        <w:t>.</w:t>
      </w:r>
    </w:p>
    <w:p w14:paraId="1D7547C4" w14:textId="369F1464" w:rsidR="0014137B" w:rsidRPr="00723F4F" w:rsidRDefault="0014137B" w:rsidP="0014137B">
      <w:pPr>
        <w:jc w:val="left"/>
      </w:pPr>
      <w:r>
        <w:t xml:space="preserve">The last </w:t>
      </w:r>
      <w:r w:rsidR="0020035A">
        <w:t>data preparation step</w:t>
      </w:r>
      <w:r>
        <w:t xml:space="preserve"> is to separate </w:t>
      </w:r>
      <w:proofErr w:type="spellStart"/>
      <w:r w:rsidRPr="00723F4F">
        <w:rPr>
          <w:i/>
          <w:iCs/>
        </w:rPr>
        <w:t>beer_style</w:t>
      </w:r>
      <w:proofErr w:type="spellEnd"/>
      <w:r>
        <w:t xml:space="preserve"> then separate the cleaned dataset to train, </w:t>
      </w:r>
      <w:r w:rsidRPr="008452AA">
        <w:t>validate,</w:t>
      </w:r>
      <w:r>
        <w:t xml:space="preserve"> and test sets.</w:t>
      </w:r>
    </w:p>
    <w:p w14:paraId="374EFCDA" w14:textId="77777777" w:rsidR="0014137B" w:rsidRDefault="0014137B" w:rsidP="0014137B">
      <w:pPr>
        <w:pStyle w:val="Heading1"/>
      </w:pPr>
      <w:r>
        <w:t>The Neural Network Model</w:t>
      </w:r>
    </w:p>
    <w:p w14:paraId="6C46F815" w14:textId="550F2745" w:rsidR="0014137B" w:rsidRDefault="0014137B" w:rsidP="0014137B">
      <w:r>
        <w:t xml:space="preserve">After a few rounds of trial and error on different architectures of neural network model (experiment log shown in </w:t>
      </w:r>
      <w:r>
        <w:t>“</w:t>
      </w:r>
      <w:r w:rsidRPr="002F7316">
        <w:rPr>
          <w:i/>
        </w:rPr>
        <w:t xml:space="preserve">Neural Network </w:t>
      </w:r>
      <w:proofErr w:type="spellStart"/>
      <w:r w:rsidRPr="002F7316">
        <w:rPr>
          <w:i/>
        </w:rPr>
        <w:t>Model.ipynb</w:t>
      </w:r>
      <w:proofErr w:type="spellEnd"/>
      <w:r>
        <w:rPr>
          <w:i/>
          <w:iCs/>
        </w:rPr>
        <w:t>”</w:t>
      </w:r>
      <w:r>
        <w:t xml:space="preserve"> and detailed trails are recorded in ‘Draft’ folder inside ‘notebook’ folder), the final neural network model </w:t>
      </w:r>
      <w:r w:rsidRPr="001669F9">
        <w:t xml:space="preserve">is </w:t>
      </w:r>
      <w:r w:rsidR="0020035A">
        <w:t>a</w:t>
      </w:r>
      <w:r w:rsidRPr="001669F9">
        <w:t xml:space="preserve"> </w:t>
      </w:r>
      <w:r>
        <w:t>7</w:t>
      </w:r>
      <w:r w:rsidRPr="001669F9">
        <w:t>-layer (1 input layer, 1 output layer</w:t>
      </w:r>
      <w:r>
        <w:t>,</w:t>
      </w:r>
      <w:r w:rsidRPr="001669F9">
        <w:t xml:space="preserve"> and </w:t>
      </w:r>
      <w:r>
        <w:t>5</w:t>
      </w:r>
      <w:r w:rsidRPr="001669F9">
        <w:t xml:space="preserve"> hidden layers) feed-forward neural network with dropout and batch-norm.</w:t>
      </w:r>
      <w:r>
        <w:t xml:space="preserve"> The number of neurons in each layer is shown in below list:</w:t>
      </w:r>
    </w:p>
    <w:p w14:paraId="79A82301" w14:textId="77777777" w:rsidR="0014137B" w:rsidRDefault="0014137B" w:rsidP="0014137B">
      <w:pPr>
        <w:pStyle w:val="ListParagraph"/>
        <w:numPr>
          <w:ilvl w:val="0"/>
          <w:numId w:val="4"/>
        </w:numPr>
      </w:pPr>
      <w:r>
        <w:t xml:space="preserve">In 6, out </w:t>
      </w:r>
      <w:r>
        <w:t>2048</w:t>
      </w:r>
    </w:p>
    <w:p w14:paraId="4253D46D" w14:textId="77777777" w:rsidR="0014137B" w:rsidRDefault="0014137B" w:rsidP="0014137B">
      <w:pPr>
        <w:pStyle w:val="ListParagraph"/>
        <w:numPr>
          <w:ilvl w:val="0"/>
          <w:numId w:val="4"/>
        </w:numPr>
      </w:pPr>
      <w:r>
        <w:t xml:space="preserve">In </w:t>
      </w:r>
      <w:r>
        <w:t>2048</w:t>
      </w:r>
      <w:r>
        <w:t xml:space="preserve">, out </w:t>
      </w:r>
      <w:r>
        <w:t>1512</w:t>
      </w:r>
    </w:p>
    <w:p w14:paraId="25092534" w14:textId="77777777" w:rsidR="0014137B" w:rsidRDefault="0014137B" w:rsidP="0014137B">
      <w:pPr>
        <w:pStyle w:val="ListParagraph"/>
        <w:numPr>
          <w:ilvl w:val="0"/>
          <w:numId w:val="4"/>
        </w:numPr>
      </w:pPr>
      <w:r>
        <w:t xml:space="preserve">In </w:t>
      </w:r>
      <w:r>
        <w:t>1512</w:t>
      </w:r>
      <w:r>
        <w:t>, out 1024</w:t>
      </w:r>
    </w:p>
    <w:p w14:paraId="6AE4F9EE" w14:textId="77777777" w:rsidR="0014137B" w:rsidRDefault="0014137B" w:rsidP="0014137B">
      <w:pPr>
        <w:pStyle w:val="ListParagraph"/>
        <w:numPr>
          <w:ilvl w:val="0"/>
          <w:numId w:val="4"/>
        </w:numPr>
      </w:pPr>
      <w:r>
        <w:t>In 1024, out 512</w:t>
      </w:r>
    </w:p>
    <w:p w14:paraId="6D550895" w14:textId="77777777" w:rsidR="0014137B" w:rsidRDefault="0014137B" w:rsidP="0014137B">
      <w:pPr>
        <w:pStyle w:val="ListParagraph"/>
        <w:numPr>
          <w:ilvl w:val="0"/>
          <w:numId w:val="4"/>
        </w:numPr>
      </w:pPr>
      <w:r>
        <w:t>In 512, out 256</w:t>
      </w:r>
    </w:p>
    <w:p w14:paraId="72373656" w14:textId="77777777" w:rsidR="0014137B" w:rsidRDefault="0014137B" w:rsidP="0014137B">
      <w:pPr>
        <w:pStyle w:val="ListParagraph"/>
        <w:numPr>
          <w:ilvl w:val="0"/>
          <w:numId w:val="4"/>
        </w:numPr>
      </w:pPr>
      <w:r>
        <w:t>In 256, out 128</w:t>
      </w:r>
    </w:p>
    <w:p w14:paraId="4B2C64F9" w14:textId="77777777" w:rsidR="0014137B" w:rsidRDefault="0014137B" w:rsidP="0014137B">
      <w:pPr>
        <w:pStyle w:val="ListParagraph"/>
        <w:numPr>
          <w:ilvl w:val="0"/>
          <w:numId w:val="4"/>
        </w:numPr>
      </w:pPr>
      <w:r>
        <w:t>In 128, out 104</w:t>
      </w:r>
    </w:p>
    <w:p w14:paraId="012A754F" w14:textId="74F6CA41" w:rsidR="0014137B" w:rsidRDefault="0020035A" w:rsidP="0014137B">
      <w:r>
        <w:t>The</w:t>
      </w:r>
      <w:r w:rsidR="0014137B">
        <w:t xml:space="preserve"> 6 in the first layer is the number of input and 104 in the last layer is the number of classifications (</w:t>
      </w:r>
      <w:proofErr w:type="spellStart"/>
      <w:r w:rsidR="0014137B" w:rsidRPr="001669F9">
        <w:rPr>
          <w:i/>
          <w:iCs/>
        </w:rPr>
        <w:t>beer_type</w:t>
      </w:r>
      <w:proofErr w:type="spellEnd"/>
      <w:r w:rsidR="0014137B">
        <w:t>).</w:t>
      </w:r>
    </w:p>
    <w:p w14:paraId="54E30ACD" w14:textId="4C7B3577" w:rsidR="0014137B" w:rsidRDefault="0014137B" w:rsidP="0014137B">
      <w:r>
        <w:t>This model achieves a decent accuracy score of 39.8% on the train set, 47.7% on the validation set and 47.5% on the test set. I have trained more complex models and achieved higher accuracy on these datasets</w:t>
      </w:r>
      <w:r w:rsidR="0020035A">
        <w:t>. Still, I</w:t>
      </w:r>
      <w:r>
        <w:t xml:space="preserve"> decided to use this model as the final model because of the size limits on Heroku (the deployment platform). Please see </w:t>
      </w:r>
      <w:r w:rsidR="0020035A" w:rsidRPr="0020035A">
        <w:rPr>
          <w:i/>
          <w:iCs/>
        </w:rPr>
        <w:t>“</w:t>
      </w:r>
      <w:r w:rsidRPr="0020035A">
        <w:rPr>
          <w:i/>
          <w:iCs/>
        </w:rPr>
        <w:t xml:space="preserve">Fast API &amp; Heroku </w:t>
      </w:r>
      <w:proofErr w:type="spellStart"/>
      <w:r w:rsidRPr="0020035A">
        <w:rPr>
          <w:i/>
          <w:iCs/>
        </w:rPr>
        <w:t>Deployment.ipynb</w:t>
      </w:r>
      <w:proofErr w:type="spellEnd"/>
      <w:r w:rsidR="0020035A" w:rsidRPr="0020035A">
        <w:rPr>
          <w:i/>
          <w:iCs/>
        </w:rPr>
        <w:t>”</w:t>
      </w:r>
      <w:r>
        <w:t xml:space="preserve"> for detail.</w:t>
      </w:r>
    </w:p>
    <w:p w14:paraId="25222FAB" w14:textId="77777777" w:rsidR="0014137B" w:rsidRDefault="0014137B" w:rsidP="0014137B">
      <w:pPr>
        <w:pStyle w:val="Heading1"/>
      </w:pPr>
      <w:r>
        <w:rPr>
          <w:rFonts w:hint="eastAsia"/>
        </w:rPr>
        <w:t>API</w:t>
      </w:r>
      <w:r>
        <w:t xml:space="preserve"> </w:t>
      </w:r>
      <w:r>
        <w:rPr>
          <w:rFonts w:hint="eastAsia"/>
        </w:rPr>
        <w:t>Structure</w:t>
      </w:r>
    </w:p>
    <w:p w14:paraId="2B8B8638" w14:textId="4BD6C479" w:rsidR="0014137B" w:rsidRDefault="0014137B" w:rsidP="0014137B">
      <w:proofErr w:type="spellStart"/>
      <w:r>
        <w:rPr>
          <w:rFonts w:hint="eastAsia"/>
        </w:rPr>
        <w:t>FastAPI</w:t>
      </w:r>
      <w:proofErr w:type="spellEnd"/>
      <w:r>
        <w:t xml:space="preserve"> is used for this project</w:t>
      </w:r>
      <w:r w:rsidR="0020035A">
        <w:t>,</w:t>
      </w:r>
      <w:r>
        <w:t xml:space="preserve"> considering it is easy and fast to use. The API includes </w:t>
      </w:r>
      <w:r w:rsidR="0020035A">
        <w:t xml:space="preserve">the </w:t>
      </w:r>
      <w:r>
        <w:t>below endpoints:</w:t>
      </w:r>
    </w:p>
    <w:p w14:paraId="22A8D6AE" w14:textId="56AAD487" w:rsidR="0014137B" w:rsidRDefault="0014137B" w:rsidP="0014137B">
      <w:pPr>
        <w:pStyle w:val="ListParagraph"/>
        <w:numPr>
          <w:ilvl w:val="0"/>
          <w:numId w:val="5"/>
        </w:numPr>
      </w:pPr>
      <w:r>
        <w:t>'/'(GET): "Displaying a brief description of the project objectives, list of endpoints, expected input parameters and output format of the model, link to the GitHub repo related to this project"</w:t>
      </w:r>
    </w:p>
    <w:p w14:paraId="42409DDD" w14:textId="37D08C80" w:rsidR="0014137B" w:rsidRDefault="0014137B" w:rsidP="0014137B">
      <w:pPr>
        <w:pStyle w:val="ListParagraph"/>
        <w:numPr>
          <w:ilvl w:val="0"/>
          <w:numId w:val="5"/>
        </w:numPr>
      </w:pPr>
      <w:r>
        <w:lastRenderedPageBreak/>
        <w:t>'/health/' (GET): "Returning status code 200 with a string with a welcome message"</w:t>
      </w:r>
    </w:p>
    <w:p w14:paraId="43F4FA28" w14:textId="4758E185" w:rsidR="0014137B" w:rsidRDefault="0014137B" w:rsidP="0014137B">
      <w:pPr>
        <w:pStyle w:val="ListParagraph"/>
        <w:numPr>
          <w:ilvl w:val="0"/>
          <w:numId w:val="5"/>
        </w:numPr>
      </w:pPr>
      <w:r>
        <w:t>'/brewer/'(GET): "Returning all available brewers"</w:t>
      </w:r>
    </w:p>
    <w:p w14:paraId="282DA653" w14:textId="203C60C3" w:rsidR="0014137B" w:rsidRDefault="0014137B" w:rsidP="0014137B">
      <w:pPr>
        <w:pStyle w:val="ListParagraph"/>
        <w:numPr>
          <w:ilvl w:val="0"/>
          <w:numId w:val="5"/>
        </w:numPr>
      </w:pPr>
      <w:r>
        <w:t xml:space="preserve">'/brewer/valid'(POST): "Check for single </w:t>
      </w:r>
      <w:proofErr w:type="spellStart"/>
      <w:r w:rsidRPr="00BE687A">
        <w:rPr>
          <w:i/>
          <w:iCs/>
        </w:rPr>
        <w:t>brewery_name</w:t>
      </w:r>
      <w:proofErr w:type="spellEnd"/>
      <w:r>
        <w:t xml:space="preserve"> validity"</w:t>
      </w:r>
    </w:p>
    <w:p w14:paraId="7A52972A" w14:textId="1BB8EBD7" w:rsidR="0014137B" w:rsidRDefault="0014137B" w:rsidP="0014137B">
      <w:pPr>
        <w:pStyle w:val="ListParagraph"/>
        <w:numPr>
          <w:ilvl w:val="0"/>
          <w:numId w:val="5"/>
        </w:numPr>
      </w:pPr>
      <w:r>
        <w:t>'/beer/type/'(POST): "Returning prediction for a single input only"</w:t>
      </w:r>
    </w:p>
    <w:p w14:paraId="4D7E1E5E" w14:textId="4FAF861D" w:rsidR="0014137B" w:rsidRDefault="0014137B" w:rsidP="0014137B">
      <w:pPr>
        <w:pStyle w:val="ListParagraph"/>
        <w:numPr>
          <w:ilvl w:val="0"/>
          <w:numId w:val="5"/>
        </w:numPr>
      </w:pPr>
      <w:r>
        <w:t>'/beers/type/'(POST): "Returning predictions for multiple inputs"</w:t>
      </w:r>
    </w:p>
    <w:p w14:paraId="7A5FDC94" w14:textId="77777777" w:rsidR="0014137B" w:rsidRDefault="0014137B" w:rsidP="0014137B">
      <w:pPr>
        <w:pStyle w:val="ListParagraph"/>
        <w:numPr>
          <w:ilvl w:val="0"/>
          <w:numId w:val="5"/>
        </w:numPr>
      </w:pPr>
      <w:r>
        <w:t>'/model/architecture/' (GET): "Displaying the architecture of your Neural Networks (listing of all layers with their types)"</w:t>
      </w:r>
    </w:p>
    <w:p w14:paraId="4A9E1133" w14:textId="77777777" w:rsidR="0014137B" w:rsidRDefault="0014137B" w:rsidP="0014137B">
      <w:pPr>
        <w:pStyle w:val="ListParagraph"/>
        <w:numPr>
          <w:ilvl w:val="0"/>
          <w:numId w:val="5"/>
        </w:numPr>
      </w:pPr>
      <w:r>
        <w:t>'/docs/'(GET): "Go to the docs page and use the app!"</w:t>
      </w:r>
    </w:p>
    <w:p w14:paraId="2D06C00C" w14:textId="77777777" w:rsidR="0014137B" w:rsidRDefault="0014137B" w:rsidP="0014137B">
      <w:r>
        <w:t xml:space="preserve">More detailed steps and explanations can be found in </w:t>
      </w:r>
      <w:r>
        <w:t xml:space="preserve">the </w:t>
      </w:r>
      <w:r>
        <w:t xml:space="preserve">Fast API &amp; Heroku </w:t>
      </w:r>
      <w:r w:rsidRPr="008452AA">
        <w:rPr>
          <w:i/>
          <w:iCs/>
        </w:rPr>
        <w:t>“</w:t>
      </w:r>
      <w:proofErr w:type="spellStart"/>
      <w:r w:rsidRPr="002F7316">
        <w:rPr>
          <w:i/>
        </w:rPr>
        <w:t>Deployment.ipynb</w:t>
      </w:r>
      <w:proofErr w:type="spellEnd"/>
      <w:r w:rsidRPr="008452AA">
        <w:rPr>
          <w:i/>
          <w:iCs/>
        </w:rPr>
        <w:t>”</w:t>
      </w:r>
      <w:r>
        <w:t xml:space="preserve"> notebook, this report will only summarize the core logic of this API. The main functions in this API to support predicting </w:t>
      </w:r>
      <w:proofErr w:type="spellStart"/>
      <w:r w:rsidRPr="00D521EF">
        <w:rPr>
          <w:i/>
          <w:iCs/>
        </w:rPr>
        <w:t>beer_type</w:t>
      </w:r>
      <w:proofErr w:type="spellEnd"/>
      <w:r>
        <w:t xml:space="preserve"> based on users’ input are </w:t>
      </w:r>
      <w:proofErr w:type="spellStart"/>
      <w:r w:rsidRPr="00D521EF">
        <w:t>format_</w:t>
      </w:r>
      <w:proofErr w:type="gramStart"/>
      <w:r w:rsidRPr="00D521EF">
        <w:t>features</w:t>
      </w:r>
      <w:proofErr w:type="spellEnd"/>
      <w:r w:rsidRPr="00D521EF">
        <w:t>(</w:t>
      </w:r>
      <w:proofErr w:type="gramEnd"/>
      <w:r w:rsidRPr="00D521EF">
        <w:t xml:space="preserve">) and </w:t>
      </w:r>
      <w:proofErr w:type="spellStart"/>
      <w:r w:rsidRPr="00D521EF">
        <w:t>multi_format_features</w:t>
      </w:r>
      <w:proofErr w:type="spellEnd"/>
      <w:r w:rsidRPr="00D521EF">
        <w:t>()</w:t>
      </w:r>
      <w:r>
        <w:t xml:space="preserve">. </w:t>
      </w:r>
      <w:proofErr w:type="spellStart"/>
      <w:r w:rsidRPr="00D521EF">
        <w:t>format_</w:t>
      </w:r>
      <w:proofErr w:type="gramStart"/>
      <w:r w:rsidRPr="00D521EF">
        <w:t>features</w:t>
      </w:r>
      <w:proofErr w:type="spellEnd"/>
      <w:r w:rsidRPr="00D521EF">
        <w:t>(</w:t>
      </w:r>
      <w:proofErr w:type="gramEnd"/>
      <w:r w:rsidRPr="00D521EF">
        <w:t xml:space="preserve">) are used for a single input, it first </w:t>
      </w:r>
      <w:r>
        <w:t>checks</w:t>
      </w:r>
      <w:r w:rsidRPr="00D521EF">
        <w:t xml:space="preserve"> the validity of </w:t>
      </w:r>
      <w:proofErr w:type="spellStart"/>
      <w:r w:rsidRPr="00D521EF">
        <w:rPr>
          <w:i/>
          <w:iCs/>
        </w:rPr>
        <w:t>brewery_name</w:t>
      </w:r>
      <w:proofErr w:type="spellEnd"/>
      <w:r w:rsidRPr="00D521EF">
        <w:t xml:space="preserve">, </w:t>
      </w:r>
      <w:r>
        <w:t>returns</w:t>
      </w:r>
      <w:r w:rsidRPr="00D521EF">
        <w:t xml:space="preserve"> False is </w:t>
      </w:r>
      <w:proofErr w:type="spellStart"/>
      <w:r w:rsidRPr="00D521EF">
        <w:rPr>
          <w:i/>
          <w:iCs/>
        </w:rPr>
        <w:t>brewery_name</w:t>
      </w:r>
      <w:proofErr w:type="spellEnd"/>
      <w:r w:rsidRPr="00D521EF">
        <w:t xml:space="preserve"> is invalid, and the API will return a string telling </w:t>
      </w:r>
      <w:r>
        <w:t xml:space="preserve">the </w:t>
      </w:r>
      <w:r w:rsidRPr="00D521EF">
        <w:t xml:space="preserve">user the </w:t>
      </w:r>
      <w:proofErr w:type="spellStart"/>
      <w:r w:rsidRPr="00D521EF">
        <w:rPr>
          <w:i/>
          <w:iCs/>
        </w:rPr>
        <w:t>brewery_name</w:t>
      </w:r>
      <w:proofErr w:type="spellEnd"/>
      <w:r w:rsidRPr="00D521EF">
        <w:t xml:space="preserve"> is not valid. If the validity check is passed, this function will transform inputs into </w:t>
      </w:r>
      <w:r>
        <w:t>P</w:t>
      </w:r>
      <w:r w:rsidRPr="00D521EF">
        <w:t xml:space="preserve">andas </w:t>
      </w:r>
      <w:proofErr w:type="spellStart"/>
      <w:r>
        <w:t>dataframe</w:t>
      </w:r>
      <w:proofErr w:type="spellEnd"/>
      <w:r>
        <w:t>,</w:t>
      </w:r>
      <w:r w:rsidRPr="00D521EF">
        <w:t xml:space="preserve"> then encode </w:t>
      </w:r>
      <w:proofErr w:type="spellStart"/>
      <w:r w:rsidRPr="00D521EF">
        <w:t>brewery_name</w:t>
      </w:r>
      <w:proofErr w:type="spellEnd"/>
      <w:r w:rsidRPr="00D521EF">
        <w:t xml:space="preserve"> and scale other numeric inputs using the loaded encoder and </w:t>
      </w:r>
      <w:r>
        <w:t>robust</w:t>
      </w:r>
      <w:r w:rsidRPr="00D521EF">
        <w:t xml:space="preserve"> scaler. The </w:t>
      </w:r>
      <w:r>
        <w:t>function</w:t>
      </w:r>
      <w:r w:rsidRPr="00D521EF">
        <w:t xml:space="preserve"> lastly returns a list of formatted model-ready inputs to the API. </w:t>
      </w:r>
      <w:proofErr w:type="spellStart"/>
      <w:r w:rsidRPr="00D521EF">
        <w:t>format_</w:t>
      </w:r>
      <w:proofErr w:type="gramStart"/>
      <w:r w:rsidRPr="00D521EF">
        <w:t>features</w:t>
      </w:r>
      <w:proofErr w:type="spellEnd"/>
      <w:r w:rsidRPr="00D521EF">
        <w:t>(</w:t>
      </w:r>
      <w:proofErr w:type="gramEnd"/>
      <w:r w:rsidRPr="00D521EF">
        <w:t xml:space="preserve">) use the same logic; the only difference is that it takes all inputs as </w:t>
      </w:r>
      <w:r>
        <w:t xml:space="preserve">a </w:t>
      </w:r>
      <w:r w:rsidRPr="00D521EF">
        <w:t xml:space="preserve">string and </w:t>
      </w:r>
      <w:r>
        <w:t>separates</w:t>
      </w:r>
      <w:r w:rsidRPr="00D521EF">
        <w:t xml:space="preserve"> them into lists. It also performs another check on the length of each input field, if the lengths of each input field are not the same, API will return a string report to </w:t>
      </w:r>
      <w:r>
        <w:t xml:space="preserve">the </w:t>
      </w:r>
      <w:r w:rsidRPr="00D521EF">
        <w:t>user.</w:t>
      </w:r>
    </w:p>
    <w:p w14:paraId="77026320" w14:textId="2011B3F2" w:rsidR="0014137B" w:rsidRDefault="0014137B" w:rsidP="0014137B">
      <w:r>
        <w:t>In addition, o</w:t>
      </w:r>
      <w:r w:rsidRPr="00D521EF">
        <w:t xml:space="preserve">ther than those endpoints in </w:t>
      </w:r>
      <w:r>
        <w:t xml:space="preserve">the </w:t>
      </w:r>
      <w:r w:rsidRPr="00D521EF">
        <w:t xml:space="preserve">Assignment brief, 2 more endpoints are added for ease of use: '/brewer/'(GET) and '/brewer/valid'(POST). '/brewer/'(GET) returns a dictionary to </w:t>
      </w:r>
      <w:r>
        <w:t xml:space="preserve">the </w:t>
      </w:r>
      <w:r w:rsidRPr="00D521EF">
        <w:t xml:space="preserve">user indicating all valid inputs for </w:t>
      </w:r>
      <w:r>
        <w:t xml:space="preserve">the </w:t>
      </w:r>
      <w:proofErr w:type="spellStart"/>
      <w:r w:rsidRPr="00D521EF">
        <w:rPr>
          <w:i/>
          <w:iCs/>
        </w:rPr>
        <w:t>brewery_name</w:t>
      </w:r>
      <w:proofErr w:type="spellEnd"/>
      <w:r w:rsidRPr="00D521EF">
        <w:t xml:space="preserve"> field. While '/brewer/valid'(POST) expects a single string input, </w:t>
      </w:r>
      <w:r>
        <w:t xml:space="preserve">the </w:t>
      </w:r>
      <w:r w:rsidRPr="00D521EF">
        <w:t xml:space="preserve">corresponding string will be returned to </w:t>
      </w:r>
      <w:r>
        <w:t xml:space="preserve">the </w:t>
      </w:r>
      <w:r w:rsidRPr="00D521EF">
        <w:t xml:space="preserve">user regarding whether the input is checked as valid </w:t>
      </w:r>
      <w:proofErr w:type="spellStart"/>
      <w:r w:rsidRPr="00D521EF">
        <w:rPr>
          <w:i/>
          <w:iCs/>
        </w:rPr>
        <w:t>brewery_name</w:t>
      </w:r>
      <w:proofErr w:type="spellEnd"/>
      <w:r w:rsidRPr="00D521EF">
        <w:t>.</w:t>
      </w:r>
    </w:p>
    <w:p w14:paraId="31A1A981" w14:textId="77777777" w:rsidR="0014137B" w:rsidRDefault="0014137B" w:rsidP="0014137B">
      <w:pPr>
        <w:pStyle w:val="Heading1"/>
      </w:pPr>
      <w:r>
        <w:t>Instruction for running predictions</w:t>
      </w:r>
    </w:p>
    <w:p w14:paraId="21F07C7A" w14:textId="77777777" w:rsidR="0014137B" w:rsidRDefault="0014137B" w:rsidP="0014137B">
      <w:r>
        <w:t xml:space="preserve">After the API is finished, the model can be deployed to Heroku (steps shown in </w:t>
      </w:r>
      <w:r w:rsidRPr="00D46C7F">
        <w:rPr>
          <w:i/>
          <w:iCs/>
        </w:rPr>
        <w:t>“</w:t>
      </w:r>
      <w:r w:rsidRPr="002F7316">
        <w:rPr>
          <w:i/>
        </w:rPr>
        <w:t xml:space="preserve">Fast API &amp; Heroku </w:t>
      </w:r>
      <w:proofErr w:type="spellStart"/>
      <w:r w:rsidRPr="002F7316">
        <w:rPr>
          <w:i/>
        </w:rPr>
        <w:t>Deployment.ipynb</w:t>
      </w:r>
      <w:proofErr w:type="spellEnd"/>
      <w:r w:rsidRPr="00D46C7F">
        <w:rPr>
          <w:i/>
          <w:iCs/>
        </w:rPr>
        <w:t>”</w:t>
      </w:r>
      <w:r w:rsidRPr="00D521EF">
        <w:t xml:space="preserve"> notebook</w:t>
      </w:r>
      <w:r>
        <w:t xml:space="preserve">). This report only shows the steps to run predictions on the deployed app. </w:t>
      </w:r>
    </w:p>
    <w:p w14:paraId="21E41A28" w14:textId="77777777" w:rsidR="0014137B" w:rsidRDefault="0014137B" w:rsidP="0014137B">
      <w:pPr>
        <w:pStyle w:val="ListParagraph"/>
        <w:numPr>
          <w:ilvl w:val="0"/>
          <w:numId w:val="6"/>
        </w:numPr>
      </w:pPr>
      <w:r>
        <w:t xml:space="preserve">Go to this link: </w:t>
      </w:r>
      <w:hyperlink r:id="rId15" w:history="1">
        <w:r w:rsidRPr="003D4822">
          <w:rPr>
            <w:rStyle w:val="Hyperlink"/>
          </w:rPr>
          <w:t>https://adsi-ast2-14007025.herokuapp.com/docs</w:t>
        </w:r>
      </w:hyperlink>
      <w:r>
        <w:t xml:space="preserve"> </w:t>
      </w:r>
    </w:p>
    <w:p w14:paraId="46CC2F19" w14:textId="77777777" w:rsidR="0014137B" w:rsidRDefault="0014137B" w:rsidP="0014137B">
      <w:pPr>
        <w:pStyle w:val="ListParagraph"/>
        <w:numPr>
          <w:ilvl w:val="0"/>
          <w:numId w:val="6"/>
        </w:numPr>
      </w:pPr>
      <w:r>
        <w:t>Click on the dropdown arrow of /brewer -&gt; click on ‘try it out’-&gt; click on ‘execute’-&gt; scroll down to see all available brewer name.</w:t>
      </w:r>
    </w:p>
    <w:p w14:paraId="22379F43" w14:textId="562D39DD" w:rsidR="0014137B" w:rsidRDefault="0014137B" w:rsidP="0014137B">
      <w:pPr>
        <w:pStyle w:val="ListParagraph"/>
      </w:pPr>
      <w:r>
        <w:t>Or you can go to the dropdown arrow of /brewer/valid -&gt;</w:t>
      </w:r>
      <w:r w:rsidRPr="008E4F70">
        <w:t xml:space="preserve"> </w:t>
      </w:r>
      <w:r>
        <w:t>click on ‘try it out’-&gt; input the brewery name you want to use to predict -&gt; click on ‘execute’-&gt; scroll down to see whether your input is a valid brewer in this model</w:t>
      </w:r>
      <w:r w:rsidR="0020035A">
        <w:t>.</w:t>
      </w:r>
    </w:p>
    <w:p w14:paraId="4AE58443" w14:textId="77777777" w:rsidR="0014137B" w:rsidRDefault="0014137B" w:rsidP="0014137B">
      <w:pPr>
        <w:pStyle w:val="ListParagraph"/>
        <w:numPr>
          <w:ilvl w:val="0"/>
          <w:numId w:val="6"/>
        </w:numPr>
      </w:pPr>
      <w:r>
        <w:t>Click on the dropdown arrow of /brewer -&gt; click on ‘try it out’-&gt; click on ‘execute’-&gt; scroll down to see all available brewer name.</w:t>
      </w:r>
    </w:p>
    <w:p w14:paraId="620FDDA6" w14:textId="7C41E981" w:rsidR="0014137B" w:rsidRDefault="0014137B" w:rsidP="0014137B">
      <w:pPr>
        <w:pStyle w:val="ListParagraph"/>
        <w:numPr>
          <w:ilvl w:val="0"/>
          <w:numId w:val="6"/>
        </w:numPr>
      </w:pPr>
      <w:r>
        <w:t>Click on the dropdown arrow of /beer/type or /beers/type -&gt; click on ‘try it out’-&gt; input your preferred brewery name and beer review -&gt; click on ‘execute’-&gt; scroll down to see the prediction. Figures 2 and 3 show an example input and output for /beers/type</w:t>
      </w:r>
    </w:p>
    <w:p w14:paraId="15B704F2" w14:textId="77777777" w:rsidR="0014137B" w:rsidRDefault="0014137B" w:rsidP="0014137B">
      <w:pPr>
        <w:pStyle w:val="ListParagraph"/>
        <w:tabs>
          <w:tab w:val="left" w:pos="4330"/>
        </w:tabs>
        <w:jc w:val="center"/>
      </w:pPr>
      <w:r w:rsidRPr="00B73656">
        <w:rPr>
          <w:noProof/>
        </w:rPr>
        <w:lastRenderedPageBreak/>
        <w:drawing>
          <wp:inline distT="0" distB="0" distL="0" distR="0" wp14:anchorId="64562BF8" wp14:editId="58E1BD02">
            <wp:extent cx="5731510" cy="2581910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Figure2 Example</w:t>
      </w:r>
      <w:r>
        <w:t xml:space="preserve"> inputs</w:t>
      </w:r>
    </w:p>
    <w:p w14:paraId="29457103" w14:textId="77777777" w:rsidR="0014137B" w:rsidRDefault="0014137B" w:rsidP="0014137B">
      <w:pPr>
        <w:pStyle w:val="ListParagraph"/>
        <w:tabs>
          <w:tab w:val="left" w:pos="4330"/>
        </w:tabs>
        <w:jc w:val="center"/>
      </w:pPr>
      <w:r w:rsidRPr="00B73656">
        <w:rPr>
          <w:noProof/>
        </w:rPr>
        <w:drawing>
          <wp:inline distT="0" distB="0" distL="0" distR="0" wp14:anchorId="671CCF7D" wp14:editId="5750DF7A">
            <wp:extent cx="5731510" cy="821690"/>
            <wp:effectExtent l="0" t="0" r="0" b="3810"/>
            <wp:docPr id="3" name="Picture 3" descr="Background pattern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, rectang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D434C" w14:textId="77777777" w:rsidR="0014137B" w:rsidRDefault="0014137B" w:rsidP="0014137B">
      <w:pPr>
        <w:pStyle w:val="ListParagraph"/>
        <w:tabs>
          <w:tab w:val="left" w:pos="4330"/>
        </w:tabs>
        <w:jc w:val="center"/>
      </w:pPr>
      <w:r>
        <w:t>Figure3 Example outputs</w:t>
      </w:r>
    </w:p>
    <w:p w14:paraId="5FDBB830" w14:textId="05BB4490" w:rsidR="0014137B" w:rsidRPr="0020035A" w:rsidRDefault="0014137B" w:rsidP="0014137B">
      <w:pPr>
        <w:rPr>
          <w:i/>
          <w:iCs/>
        </w:rPr>
      </w:pPr>
      <w:r>
        <w:t xml:space="preserve">More detailed steps are shown in </w:t>
      </w:r>
      <w:r w:rsidR="0020035A" w:rsidRPr="0020035A">
        <w:rPr>
          <w:i/>
          <w:iCs/>
        </w:rPr>
        <w:t>“</w:t>
      </w:r>
      <w:r w:rsidRPr="0020035A">
        <w:rPr>
          <w:i/>
          <w:iCs/>
        </w:rPr>
        <w:t xml:space="preserve">Fast API &amp; Heroku </w:t>
      </w:r>
      <w:proofErr w:type="spellStart"/>
      <w:r w:rsidRPr="0020035A">
        <w:rPr>
          <w:i/>
          <w:iCs/>
        </w:rPr>
        <w:t>Deployment.ipynb</w:t>
      </w:r>
      <w:proofErr w:type="spellEnd"/>
      <w:r w:rsidR="0020035A" w:rsidRPr="0020035A">
        <w:rPr>
          <w:i/>
          <w:iCs/>
        </w:rPr>
        <w:t>”</w:t>
      </w:r>
      <w:r w:rsidRPr="0020035A">
        <w:rPr>
          <w:i/>
          <w:iCs/>
        </w:rPr>
        <w:t>.</w:t>
      </w:r>
    </w:p>
    <w:p w14:paraId="0B35F3C4" w14:textId="77777777" w:rsidR="0014137B" w:rsidRDefault="0014137B" w:rsidP="0014137B">
      <w:pPr>
        <w:pStyle w:val="Heading2"/>
      </w:pPr>
      <w:r>
        <w:rPr>
          <w:rFonts w:hint="eastAsia"/>
        </w:rPr>
        <w:t>Exc</w:t>
      </w:r>
      <w:r>
        <w:t>eptions handled:</w:t>
      </w:r>
    </w:p>
    <w:p w14:paraId="2FD55004" w14:textId="77777777" w:rsidR="0014137B" w:rsidRDefault="0014137B" w:rsidP="0014137B">
      <w:pPr>
        <w:pStyle w:val="ListParagraph"/>
        <w:numPr>
          <w:ilvl w:val="0"/>
          <w:numId w:val="7"/>
        </w:numPr>
      </w:pPr>
      <w:r w:rsidRPr="003A1FAA">
        <w:t>'/brewer/valid'(POST)</w:t>
      </w:r>
      <w:r>
        <w:t>:</w:t>
      </w:r>
    </w:p>
    <w:p w14:paraId="256B6A91" w14:textId="77777777" w:rsidR="0014137B" w:rsidRDefault="0014137B" w:rsidP="0014137B">
      <w:pPr>
        <w:pStyle w:val="ListParagraph"/>
        <w:numPr>
          <w:ilvl w:val="1"/>
          <w:numId w:val="7"/>
        </w:numPr>
      </w:pPr>
      <w:r w:rsidRPr="003A1FAA">
        <w:t>'Brewer not valid, please select another brewer...'</w:t>
      </w:r>
    </w:p>
    <w:p w14:paraId="24E41099" w14:textId="77777777" w:rsidR="0014137B" w:rsidRDefault="0014137B" w:rsidP="0014137B">
      <w:pPr>
        <w:pStyle w:val="ListParagraph"/>
        <w:numPr>
          <w:ilvl w:val="0"/>
          <w:numId w:val="7"/>
        </w:numPr>
      </w:pPr>
      <w:r w:rsidRPr="003A1FAA">
        <w:t>'/beer/type/'(POST):</w:t>
      </w:r>
    </w:p>
    <w:p w14:paraId="5C5D81D7" w14:textId="77777777" w:rsidR="0014137B" w:rsidRDefault="0014137B" w:rsidP="0014137B">
      <w:pPr>
        <w:pStyle w:val="ListParagraph"/>
        <w:numPr>
          <w:ilvl w:val="1"/>
          <w:numId w:val="7"/>
        </w:numPr>
      </w:pPr>
      <w:r w:rsidRPr="003A1FAA">
        <w:t xml:space="preserve">If </w:t>
      </w:r>
      <w:proofErr w:type="spellStart"/>
      <w:r w:rsidRPr="003A1FAA">
        <w:t>brewery_name</w:t>
      </w:r>
      <w:proofErr w:type="spellEnd"/>
      <w:r w:rsidRPr="003A1FAA">
        <w:t xml:space="preserve"> is invalid: "Please check your </w:t>
      </w:r>
      <w:proofErr w:type="spellStart"/>
      <w:r w:rsidRPr="003A1FAA">
        <w:t>brewery_name</w:t>
      </w:r>
      <w:proofErr w:type="spellEnd"/>
      <w:r w:rsidRPr="003A1FAA">
        <w:t xml:space="preserve"> input, it is probably wrong. Refer '/brewer/'(GET) for available brewer names or check via '/brewer/valid'(POST)..."</w:t>
      </w:r>
    </w:p>
    <w:p w14:paraId="0A4B0128" w14:textId="77777777" w:rsidR="0014137B" w:rsidRPr="003A1FAA" w:rsidRDefault="0014137B" w:rsidP="0014137B">
      <w:pPr>
        <w:pStyle w:val="ListParagraph"/>
        <w:numPr>
          <w:ilvl w:val="0"/>
          <w:numId w:val="7"/>
        </w:numPr>
      </w:pPr>
      <w:r w:rsidRPr="003A1FAA">
        <w:t>'/beer</w:t>
      </w:r>
      <w:r>
        <w:t>s</w:t>
      </w:r>
      <w:r w:rsidRPr="003A1FAA">
        <w:t>/type/'(POST):</w:t>
      </w:r>
    </w:p>
    <w:p w14:paraId="7A780C28" w14:textId="77777777" w:rsidR="0014137B" w:rsidRDefault="0014137B" w:rsidP="0014137B">
      <w:pPr>
        <w:pStyle w:val="ListParagraph"/>
        <w:numPr>
          <w:ilvl w:val="1"/>
          <w:numId w:val="7"/>
        </w:numPr>
      </w:pPr>
      <w:r w:rsidRPr="003A1FAA">
        <w:t xml:space="preserve">If </w:t>
      </w:r>
      <w:proofErr w:type="spellStart"/>
      <w:r w:rsidRPr="003A1FAA">
        <w:t>brewery_name</w:t>
      </w:r>
      <w:proofErr w:type="spellEnd"/>
      <w:r w:rsidRPr="003A1FAA">
        <w:t xml:space="preserve"> is invalid: "Please check your </w:t>
      </w:r>
      <w:proofErr w:type="spellStart"/>
      <w:r w:rsidRPr="003A1FAA">
        <w:t>brewery_name</w:t>
      </w:r>
      <w:proofErr w:type="spellEnd"/>
      <w:r w:rsidRPr="003A1FAA">
        <w:t xml:space="preserve"> input, it is probably wrong. Refer '/brewer/'(GET) for </w:t>
      </w:r>
      <w:r>
        <w:t>available</w:t>
      </w:r>
      <w:r w:rsidRPr="003A1FAA">
        <w:t xml:space="preserve"> brewer names or check via '/brewer/valid'(POST)..."</w:t>
      </w:r>
    </w:p>
    <w:p w14:paraId="6A77564F" w14:textId="2DCA87C4" w:rsidR="0014137B" w:rsidRDefault="0014137B" w:rsidP="0014137B">
      <w:pPr>
        <w:pStyle w:val="ListParagraph"/>
        <w:numPr>
          <w:ilvl w:val="1"/>
          <w:numId w:val="7"/>
        </w:numPr>
      </w:pPr>
      <w:r w:rsidRPr="003A1FAA">
        <w:t xml:space="preserve">If </w:t>
      </w:r>
      <w:r w:rsidR="0020035A">
        <w:t>fields' lengths are not identical</w:t>
      </w:r>
      <w:r w:rsidRPr="003A1FAA">
        <w:t xml:space="preserve"> or separation is incorrect: "Please ensure all blanks are inputted with </w:t>
      </w:r>
      <w:r>
        <w:t xml:space="preserve">the </w:t>
      </w:r>
      <w:r w:rsidRPr="003A1FAA">
        <w:t xml:space="preserve">same number of inputs. And make sure </w:t>
      </w:r>
      <w:r w:rsidR="0020035A">
        <w:t>a comma and a blank space separate each input</w:t>
      </w:r>
      <w:r w:rsidRPr="003A1FAA">
        <w:t>: 'input_1, input_2'"</w:t>
      </w:r>
    </w:p>
    <w:p w14:paraId="7F371798" w14:textId="77777777" w:rsidR="0014137B" w:rsidRDefault="0014137B" w:rsidP="0014137B">
      <w:pPr>
        <w:pStyle w:val="Heading1"/>
      </w:pPr>
      <w:r>
        <w:t>Reflection and Conclusion</w:t>
      </w:r>
    </w:p>
    <w:p w14:paraId="7F912EEE" w14:textId="475655FA" w:rsidR="0014137B" w:rsidRDefault="0014137B" w:rsidP="0014137B">
      <w:r>
        <w:t xml:space="preserve">Though the model only achieved an overall accuracy of </w:t>
      </w:r>
      <w:r w:rsidRPr="00B73656">
        <w:t>47.5</w:t>
      </w:r>
      <w:r w:rsidRPr="00B73656">
        <w:t>%</w:t>
      </w:r>
      <w:r>
        <w:t xml:space="preserve"> on the test set, </w:t>
      </w:r>
      <w:r w:rsidR="0020035A">
        <w:t>it is an acceptable result considering 104 classifications</w:t>
      </w:r>
      <w:r>
        <w:t xml:space="preserve">. It will be interesting to build some follow-up comparison models using other models like </w:t>
      </w:r>
      <w:proofErr w:type="spellStart"/>
      <w:r>
        <w:t>XGBoost</w:t>
      </w:r>
      <w:proofErr w:type="spellEnd"/>
      <w:r>
        <w:t xml:space="preserve"> and </w:t>
      </w:r>
      <w:proofErr w:type="spellStart"/>
      <w:r>
        <w:t>RandomForest</w:t>
      </w:r>
      <w:proofErr w:type="spellEnd"/>
      <w:r>
        <w:t xml:space="preserve"> model to compare the outcome.</w:t>
      </w:r>
      <w:r>
        <w:t xml:space="preserve"> Furthermore, though I did not find a way to deploy my best model on Heroku, </w:t>
      </w:r>
      <w:proofErr w:type="gramStart"/>
      <w:r>
        <w:t>it is interesting to see that the</w:t>
      </w:r>
      <w:proofErr w:type="gramEnd"/>
      <w:r>
        <w:t xml:space="preserve"> final model with a 27MB </w:t>
      </w:r>
      <w:proofErr w:type="spellStart"/>
      <w:r>
        <w:t>state_dict</w:t>
      </w:r>
      <w:proofErr w:type="spellEnd"/>
      <w:r>
        <w:t xml:space="preserve"> has similar predicting power compared to the best </w:t>
      </w:r>
      <w:r>
        <w:lastRenderedPageBreak/>
        <w:t xml:space="preserve">one with a 180MB </w:t>
      </w:r>
      <w:proofErr w:type="spellStart"/>
      <w:r>
        <w:t>state_dict</w:t>
      </w:r>
      <w:proofErr w:type="spellEnd"/>
      <w:r>
        <w:t xml:space="preserve"> (47.5% vs 49.5% accuracy).</w:t>
      </w:r>
    </w:p>
    <w:p w14:paraId="7FC26575" w14:textId="33E7312D" w:rsidR="0014137B" w:rsidRDefault="0014137B" w:rsidP="0014137B">
      <w:r>
        <w:t xml:space="preserve">In addition, I found that problem-solving skill </w:t>
      </w:r>
      <w:r w:rsidR="0020035A">
        <w:t>is essential. For</w:t>
      </w:r>
      <w:r>
        <w:t xml:space="preserve"> example, I struggled </w:t>
      </w:r>
      <w:r w:rsidR="0020035A">
        <w:t xml:space="preserve">to deploy the </w:t>
      </w:r>
      <w:proofErr w:type="spellStart"/>
      <w:r w:rsidR="0020035A">
        <w:t>FastAPI</w:t>
      </w:r>
      <w:proofErr w:type="spellEnd"/>
      <w:r w:rsidR="0020035A">
        <w:t xml:space="preserve"> on Heroku successfully</w:t>
      </w:r>
      <w:r>
        <w:t>,</w:t>
      </w:r>
      <w:r>
        <w:t xml:space="preserve"> and I spent a long time searching on Google and YouTube to find out what step I did wrong. It was running smoothly on my local machine but kept showing Application errors after deployment on Heroku. Finally, I read the Heroku log carefully and found that the problem is originating from reading the saved neural network model. Then I </w:t>
      </w:r>
      <w:r w:rsidR="0020035A">
        <w:t>went</w:t>
      </w:r>
      <w:r>
        <w:t xml:space="preserve"> to the </w:t>
      </w:r>
      <w:proofErr w:type="spellStart"/>
      <w:r>
        <w:t>PyTorch</w:t>
      </w:r>
      <w:proofErr w:type="spellEnd"/>
      <w:r>
        <w:t xml:space="preserve"> official website to read how to save the model </w:t>
      </w:r>
      <w:r w:rsidR="0020035A">
        <w:t>correctly</w:t>
      </w:r>
      <w:r>
        <w:t xml:space="preserve"> and find out that saving the model’s </w:t>
      </w:r>
      <w:proofErr w:type="spellStart"/>
      <w:r>
        <w:t>state_dict</w:t>
      </w:r>
      <w:proofErr w:type="spellEnd"/>
      <w:r>
        <w:t xml:space="preserve"> is a much more portable method compared to saving the entire model.  The full document can be found on:</w:t>
      </w:r>
    </w:p>
    <w:p w14:paraId="5FBB233A" w14:textId="77777777" w:rsidR="0014137B" w:rsidRDefault="0014137B" w:rsidP="0014137B">
      <w:hyperlink r:id="rId18" w:history="1">
        <w:r w:rsidRPr="00C52587">
          <w:rPr>
            <w:rStyle w:val="Hyperlink"/>
          </w:rPr>
          <w:t>https://pytorch.org/tutorials/beginner/saving_loading_models.html</w:t>
        </w:r>
      </w:hyperlink>
      <w:r>
        <w:t>.</w:t>
      </w:r>
    </w:p>
    <w:p w14:paraId="29434D4D" w14:textId="77777777" w:rsidR="0014137B" w:rsidRPr="00D521EF" w:rsidRDefault="0014137B" w:rsidP="0014137B">
      <w:r>
        <w:t xml:space="preserve">In conclusion, this project is a valuable experience </w:t>
      </w:r>
      <w:r>
        <w:t>that</w:t>
      </w:r>
      <w:r>
        <w:t xml:space="preserve"> let me practice the whole life cycle of a data science project</w:t>
      </w:r>
      <w:r>
        <w:t>,</w:t>
      </w:r>
      <w:r>
        <w:t xml:space="preserve"> including neural network design, API design</w:t>
      </w:r>
      <w:r>
        <w:t>,</w:t>
      </w:r>
      <w:r>
        <w:t xml:space="preserve"> and model deployment. It also strengthened my python coding skill and deepened my </w:t>
      </w:r>
      <w:proofErr w:type="spellStart"/>
      <w:r>
        <w:t>modeling</w:t>
      </w:r>
      <w:proofErr w:type="spellEnd"/>
      <w:r>
        <w:t xml:space="preserve"> knowledge.</w:t>
      </w:r>
    </w:p>
    <w:p w14:paraId="099A6E33" w14:textId="77777777" w:rsidR="00F46ADE" w:rsidRPr="00F46ADE" w:rsidRDefault="00F46ADE" w:rsidP="005F79B0"/>
    <w:sectPr w:rsidR="00F46ADE" w:rsidRPr="00F46ADE" w:rsidSect="00CB0672">
      <w:footerReference w:type="default" r:id="rId19"/>
      <w:pgSz w:w="11906" w:h="16838"/>
      <w:pgMar w:top="1701" w:right="1700" w:bottom="1134" w:left="1701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E08AB" w14:textId="77777777" w:rsidR="001A3008" w:rsidRDefault="001A3008" w:rsidP="00D24F8D">
      <w:r>
        <w:separator/>
      </w:r>
    </w:p>
  </w:endnote>
  <w:endnote w:type="continuationSeparator" w:id="0">
    <w:p w14:paraId="621794F6" w14:textId="77777777" w:rsidR="001A3008" w:rsidRDefault="001A3008" w:rsidP="00D24F8D">
      <w:r>
        <w:continuationSeparator/>
      </w:r>
    </w:p>
  </w:endnote>
  <w:endnote w:type="continuationNotice" w:id="1">
    <w:p w14:paraId="3862B76A" w14:textId="77777777" w:rsidR="001A3008" w:rsidRDefault="001A3008" w:rsidP="00D24F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IN Alternate Bold">
    <w:altName w:val="Segoe UI"/>
    <w:panose1 w:val="020B0500000000000000"/>
    <w:charset w:val="4D"/>
    <w:family w:val="swiss"/>
    <w:pitch w:val="variable"/>
    <w:sig w:usb0="8000002F" w:usb1="1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10129" w14:textId="77777777" w:rsidR="007401B7" w:rsidRDefault="007401B7" w:rsidP="00D24F8D">
    <w:pPr>
      <w:pStyle w:val="Footer"/>
    </w:pPr>
  </w:p>
  <w:p w14:paraId="01466C12" w14:textId="77777777" w:rsidR="007401B7" w:rsidRDefault="007401B7" w:rsidP="00D24F8D"/>
  <w:p w14:paraId="05ACB0C8" w14:textId="77777777" w:rsidR="007401B7" w:rsidRDefault="007401B7" w:rsidP="00D24F8D"/>
  <w:p w14:paraId="4D068BA6" w14:textId="77777777" w:rsidR="007401B7" w:rsidRDefault="007401B7" w:rsidP="00D24F8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EF0C0" w14:textId="77777777" w:rsidR="001A2D70" w:rsidRDefault="001A2D70" w:rsidP="00AD25B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3A0E0" w14:textId="77777777" w:rsidR="001A3008" w:rsidRDefault="001A3008" w:rsidP="00D24F8D">
      <w:r>
        <w:separator/>
      </w:r>
    </w:p>
  </w:footnote>
  <w:footnote w:type="continuationSeparator" w:id="0">
    <w:p w14:paraId="46BB53AE" w14:textId="77777777" w:rsidR="001A3008" w:rsidRDefault="001A3008" w:rsidP="00D24F8D">
      <w:r>
        <w:continuationSeparator/>
      </w:r>
    </w:p>
  </w:footnote>
  <w:footnote w:type="continuationNotice" w:id="1">
    <w:p w14:paraId="01C787E2" w14:textId="77777777" w:rsidR="001A3008" w:rsidRDefault="001A3008" w:rsidP="00D24F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51BF8" w14:textId="77777777" w:rsidR="007401B7" w:rsidRDefault="007401B7" w:rsidP="00D24F8D">
    <w:pPr>
      <w:pStyle w:val="Header"/>
    </w:pPr>
  </w:p>
  <w:p w14:paraId="781EC824" w14:textId="77777777" w:rsidR="007401B7" w:rsidRDefault="007401B7" w:rsidP="00D24F8D"/>
  <w:p w14:paraId="4FF0FF1E" w14:textId="77777777" w:rsidR="007401B7" w:rsidRDefault="007401B7" w:rsidP="00D24F8D"/>
  <w:p w14:paraId="6B780D6B" w14:textId="77777777" w:rsidR="007401B7" w:rsidRDefault="007401B7" w:rsidP="00D24F8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2661C"/>
    <w:multiLevelType w:val="hybridMultilevel"/>
    <w:tmpl w:val="F40C2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074FE"/>
    <w:multiLevelType w:val="hybridMultilevel"/>
    <w:tmpl w:val="E83A9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29762E"/>
    <w:multiLevelType w:val="hybridMultilevel"/>
    <w:tmpl w:val="62CCAF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3225BD"/>
    <w:multiLevelType w:val="hybridMultilevel"/>
    <w:tmpl w:val="E9A60E4E"/>
    <w:lvl w:ilvl="0" w:tplc="0BFC0A12">
      <w:start w:val="1"/>
      <w:numFmt w:val="bullet"/>
      <w:pStyle w:val="Heading6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434D98"/>
    <w:multiLevelType w:val="hybridMultilevel"/>
    <w:tmpl w:val="E73A5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AB48B2"/>
    <w:multiLevelType w:val="hybridMultilevel"/>
    <w:tmpl w:val="3F5E8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A3625B"/>
    <w:multiLevelType w:val="hybridMultilevel"/>
    <w:tmpl w:val="66F08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6"/>
  </w:num>
  <w:num w:numId="5">
    <w:abstractNumId w:val="5"/>
  </w:num>
  <w:num w:numId="6">
    <w:abstractNumId w:val="2"/>
  </w:num>
  <w:num w:numId="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NzQ2NzK3MLMwNjVR0lEKTi0uzszPAykwNKkFABZ7MMotAAAA"/>
  </w:docVars>
  <w:rsids>
    <w:rsidRoot w:val="3D316FEE"/>
    <w:rsid w:val="000015E1"/>
    <w:rsid w:val="00001EEF"/>
    <w:rsid w:val="0000390A"/>
    <w:rsid w:val="000040A3"/>
    <w:rsid w:val="00005B25"/>
    <w:rsid w:val="00006354"/>
    <w:rsid w:val="000073E4"/>
    <w:rsid w:val="0001090C"/>
    <w:rsid w:val="000116C0"/>
    <w:rsid w:val="0001404A"/>
    <w:rsid w:val="00016B0B"/>
    <w:rsid w:val="0001775E"/>
    <w:rsid w:val="00020239"/>
    <w:rsid w:val="00022C44"/>
    <w:rsid w:val="000230C4"/>
    <w:rsid w:val="00023161"/>
    <w:rsid w:val="0002384B"/>
    <w:rsid w:val="00024E44"/>
    <w:rsid w:val="0002508D"/>
    <w:rsid w:val="00026EDB"/>
    <w:rsid w:val="00030717"/>
    <w:rsid w:val="00030C35"/>
    <w:rsid w:val="00030DE3"/>
    <w:rsid w:val="00031C4F"/>
    <w:rsid w:val="000320DE"/>
    <w:rsid w:val="00032F0D"/>
    <w:rsid w:val="000331C1"/>
    <w:rsid w:val="00035519"/>
    <w:rsid w:val="00036138"/>
    <w:rsid w:val="00036DE0"/>
    <w:rsid w:val="000374E2"/>
    <w:rsid w:val="0003765E"/>
    <w:rsid w:val="00044A46"/>
    <w:rsid w:val="00046F05"/>
    <w:rsid w:val="00050D28"/>
    <w:rsid w:val="000510ED"/>
    <w:rsid w:val="0005135D"/>
    <w:rsid w:val="00051D53"/>
    <w:rsid w:val="00052B3A"/>
    <w:rsid w:val="00054276"/>
    <w:rsid w:val="00054934"/>
    <w:rsid w:val="000561DF"/>
    <w:rsid w:val="00056899"/>
    <w:rsid w:val="00062824"/>
    <w:rsid w:val="000637E7"/>
    <w:rsid w:val="00064B4C"/>
    <w:rsid w:val="000656E0"/>
    <w:rsid w:val="00072BB0"/>
    <w:rsid w:val="00074A0D"/>
    <w:rsid w:val="00075BC9"/>
    <w:rsid w:val="0007656B"/>
    <w:rsid w:val="0008144C"/>
    <w:rsid w:val="0008156C"/>
    <w:rsid w:val="00084906"/>
    <w:rsid w:val="00085639"/>
    <w:rsid w:val="000863E3"/>
    <w:rsid w:val="00086510"/>
    <w:rsid w:val="00087B15"/>
    <w:rsid w:val="00092A85"/>
    <w:rsid w:val="00092F0F"/>
    <w:rsid w:val="00094E5B"/>
    <w:rsid w:val="000A0865"/>
    <w:rsid w:val="000A09F4"/>
    <w:rsid w:val="000A0C37"/>
    <w:rsid w:val="000A2105"/>
    <w:rsid w:val="000A5A27"/>
    <w:rsid w:val="000A6841"/>
    <w:rsid w:val="000A6E2A"/>
    <w:rsid w:val="000A7E17"/>
    <w:rsid w:val="000B07D0"/>
    <w:rsid w:val="000B4B5E"/>
    <w:rsid w:val="000B5275"/>
    <w:rsid w:val="000C1E2E"/>
    <w:rsid w:val="000C2B08"/>
    <w:rsid w:val="000C371A"/>
    <w:rsid w:val="000C4577"/>
    <w:rsid w:val="000C4E37"/>
    <w:rsid w:val="000D1816"/>
    <w:rsid w:val="000D272B"/>
    <w:rsid w:val="000D56CC"/>
    <w:rsid w:val="000E09CC"/>
    <w:rsid w:val="000E0C72"/>
    <w:rsid w:val="000E114E"/>
    <w:rsid w:val="000E1B45"/>
    <w:rsid w:val="000E47E2"/>
    <w:rsid w:val="000E4827"/>
    <w:rsid w:val="000F11E8"/>
    <w:rsid w:val="000F2B1B"/>
    <w:rsid w:val="000F39FF"/>
    <w:rsid w:val="000F7119"/>
    <w:rsid w:val="000F793B"/>
    <w:rsid w:val="001030CC"/>
    <w:rsid w:val="00104104"/>
    <w:rsid w:val="00104BA4"/>
    <w:rsid w:val="0010605F"/>
    <w:rsid w:val="00110A7B"/>
    <w:rsid w:val="00112A13"/>
    <w:rsid w:val="00115395"/>
    <w:rsid w:val="00115772"/>
    <w:rsid w:val="00115948"/>
    <w:rsid w:val="0011701B"/>
    <w:rsid w:val="00120F70"/>
    <w:rsid w:val="001216F8"/>
    <w:rsid w:val="001225B5"/>
    <w:rsid w:val="001227D0"/>
    <w:rsid w:val="00122E23"/>
    <w:rsid w:val="001246CD"/>
    <w:rsid w:val="0012562E"/>
    <w:rsid w:val="001267D6"/>
    <w:rsid w:val="00127886"/>
    <w:rsid w:val="00131F66"/>
    <w:rsid w:val="00132EC8"/>
    <w:rsid w:val="00133DD5"/>
    <w:rsid w:val="001352F7"/>
    <w:rsid w:val="00137FEB"/>
    <w:rsid w:val="00137FED"/>
    <w:rsid w:val="001409D6"/>
    <w:rsid w:val="0014137B"/>
    <w:rsid w:val="00143F21"/>
    <w:rsid w:val="001453DF"/>
    <w:rsid w:val="001463D2"/>
    <w:rsid w:val="00147164"/>
    <w:rsid w:val="00150275"/>
    <w:rsid w:val="001545C3"/>
    <w:rsid w:val="001552D6"/>
    <w:rsid w:val="0016520A"/>
    <w:rsid w:val="00166236"/>
    <w:rsid w:val="00166959"/>
    <w:rsid w:val="00167007"/>
    <w:rsid w:val="0016728E"/>
    <w:rsid w:val="00170855"/>
    <w:rsid w:val="00170A07"/>
    <w:rsid w:val="00172674"/>
    <w:rsid w:val="0017298F"/>
    <w:rsid w:val="00173C66"/>
    <w:rsid w:val="00174704"/>
    <w:rsid w:val="0017616C"/>
    <w:rsid w:val="00180AD3"/>
    <w:rsid w:val="0018103F"/>
    <w:rsid w:val="00181A73"/>
    <w:rsid w:val="00181D47"/>
    <w:rsid w:val="00182B95"/>
    <w:rsid w:val="001841E8"/>
    <w:rsid w:val="00191661"/>
    <w:rsid w:val="00194124"/>
    <w:rsid w:val="001963D5"/>
    <w:rsid w:val="00196A34"/>
    <w:rsid w:val="0019761A"/>
    <w:rsid w:val="001A1A24"/>
    <w:rsid w:val="001A1DF1"/>
    <w:rsid w:val="001A226F"/>
    <w:rsid w:val="001A2D70"/>
    <w:rsid w:val="001A3008"/>
    <w:rsid w:val="001A5C7D"/>
    <w:rsid w:val="001A6B86"/>
    <w:rsid w:val="001B011B"/>
    <w:rsid w:val="001B2AEC"/>
    <w:rsid w:val="001B34BB"/>
    <w:rsid w:val="001B399D"/>
    <w:rsid w:val="001B5635"/>
    <w:rsid w:val="001B61BD"/>
    <w:rsid w:val="001B64A2"/>
    <w:rsid w:val="001B77C1"/>
    <w:rsid w:val="001C2B21"/>
    <w:rsid w:val="001C6D0D"/>
    <w:rsid w:val="001D0872"/>
    <w:rsid w:val="001D5734"/>
    <w:rsid w:val="001D6556"/>
    <w:rsid w:val="001E02F3"/>
    <w:rsid w:val="001E0377"/>
    <w:rsid w:val="001E24D6"/>
    <w:rsid w:val="001E2DF7"/>
    <w:rsid w:val="001E4DD7"/>
    <w:rsid w:val="001E5F93"/>
    <w:rsid w:val="001E68BB"/>
    <w:rsid w:val="001E703B"/>
    <w:rsid w:val="001E70E6"/>
    <w:rsid w:val="001E72A2"/>
    <w:rsid w:val="001F0715"/>
    <w:rsid w:val="001F7F95"/>
    <w:rsid w:val="00200031"/>
    <w:rsid w:val="0020035A"/>
    <w:rsid w:val="00201733"/>
    <w:rsid w:val="002055D9"/>
    <w:rsid w:val="00210FBC"/>
    <w:rsid w:val="002124C4"/>
    <w:rsid w:val="00213645"/>
    <w:rsid w:val="0021406B"/>
    <w:rsid w:val="002204D8"/>
    <w:rsid w:val="00221D5C"/>
    <w:rsid w:val="00224605"/>
    <w:rsid w:val="00224DCD"/>
    <w:rsid w:val="00225931"/>
    <w:rsid w:val="00226DEA"/>
    <w:rsid w:val="00230BDD"/>
    <w:rsid w:val="002328C0"/>
    <w:rsid w:val="00233F07"/>
    <w:rsid w:val="00234119"/>
    <w:rsid w:val="002355A3"/>
    <w:rsid w:val="00237A2E"/>
    <w:rsid w:val="002402F5"/>
    <w:rsid w:val="0024488F"/>
    <w:rsid w:val="00246460"/>
    <w:rsid w:val="002464B6"/>
    <w:rsid w:val="00250CD7"/>
    <w:rsid w:val="002516A5"/>
    <w:rsid w:val="002517D0"/>
    <w:rsid w:val="00252659"/>
    <w:rsid w:val="00252AF3"/>
    <w:rsid w:val="002531B4"/>
    <w:rsid w:val="002561FE"/>
    <w:rsid w:val="00260A9F"/>
    <w:rsid w:val="00261C67"/>
    <w:rsid w:val="002622B5"/>
    <w:rsid w:val="002626FE"/>
    <w:rsid w:val="00264142"/>
    <w:rsid w:val="00264D38"/>
    <w:rsid w:val="002671F3"/>
    <w:rsid w:val="00270822"/>
    <w:rsid w:val="0027107F"/>
    <w:rsid w:val="0027185F"/>
    <w:rsid w:val="00271B38"/>
    <w:rsid w:val="002725EF"/>
    <w:rsid w:val="002755F5"/>
    <w:rsid w:val="00275658"/>
    <w:rsid w:val="0027638F"/>
    <w:rsid w:val="00280FA2"/>
    <w:rsid w:val="00282AB8"/>
    <w:rsid w:val="00285CDB"/>
    <w:rsid w:val="00286B36"/>
    <w:rsid w:val="00290EAE"/>
    <w:rsid w:val="00292D01"/>
    <w:rsid w:val="00293782"/>
    <w:rsid w:val="00293F66"/>
    <w:rsid w:val="00297245"/>
    <w:rsid w:val="002A0E63"/>
    <w:rsid w:val="002A1394"/>
    <w:rsid w:val="002A31D1"/>
    <w:rsid w:val="002A356C"/>
    <w:rsid w:val="002A5DAB"/>
    <w:rsid w:val="002A5FF1"/>
    <w:rsid w:val="002A7095"/>
    <w:rsid w:val="002B0706"/>
    <w:rsid w:val="002B2A34"/>
    <w:rsid w:val="002B36CB"/>
    <w:rsid w:val="002B3DAA"/>
    <w:rsid w:val="002B584C"/>
    <w:rsid w:val="002B6BDE"/>
    <w:rsid w:val="002B7B82"/>
    <w:rsid w:val="002C1493"/>
    <w:rsid w:val="002C164B"/>
    <w:rsid w:val="002C17BC"/>
    <w:rsid w:val="002C1A10"/>
    <w:rsid w:val="002C2676"/>
    <w:rsid w:val="002C32CF"/>
    <w:rsid w:val="002C4D9D"/>
    <w:rsid w:val="002C5E02"/>
    <w:rsid w:val="002C7322"/>
    <w:rsid w:val="002D030F"/>
    <w:rsid w:val="002D2E57"/>
    <w:rsid w:val="002D4AC0"/>
    <w:rsid w:val="002D5BA9"/>
    <w:rsid w:val="002E0009"/>
    <w:rsid w:val="002E19F4"/>
    <w:rsid w:val="002E1BA0"/>
    <w:rsid w:val="002E6ED9"/>
    <w:rsid w:val="002E7D46"/>
    <w:rsid w:val="002E7F46"/>
    <w:rsid w:val="002F01B1"/>
    <w:rsid w:val="002F1B72"/>
    <w:rsid w:val="002F39A1"/>
    <w:rsid w:val="002F5811"/>
    <w:rsid w:val="002F6120"/>
    <w:rsid w:val="002F678E"/>
    <w:rsid w:val="00301FB5"/>
    <w:rsid w:val="00305E03"/>
    <w:rsid w:val="00306065"/>
    <w:rsid w:val="00306F0C"/>
    <w:rsid w:val="00307465"/>
    <w:rsid w:val="00314E74"/>
    <w:rsid w:val="00315E97"/>
    <w:rsid w:val="003177D9"/>
    <w:rsid w:val="00320808"/>
    <w:rsid w:val="00332087"/>
    <w:rsid w:val="0033270A"/>
    <w:rsid w:val="003341A7"/>
    <w:rsid w:val="003367C2"/>
    <w:rsid w:val="00336A33"/>
    <w:rsid w:val="00340995"/>
    <w:rsid w:val="00341105"/>
    <w:rsid w:val="00342F2F"/>
    <w:rsid w:val="00345289"/>
    <w:rsid w:val="00345294"/>
    <w:rsid w:val="003454F5"/>
    <w:rsid w:val="003511C2"/>
    <w:rsid w:val="00353711"/>
    <w:rsid w:val="0035498D"/>
    <w:rsid w:val="00354AE3"/>
    <w:rsid w:val="00363637"/>
    <w:rsid w:val="0036413D"/>
    <w:rsid w:val="00365805"/>
    <w:rsid w:val="00365CF6"/>
    <w:rsid w:val="0036619B"/>
    <w:rsid w:val="00366BC8"/>
    <w:rsid w:val="00366C42"/>
    <w:rsid w:val="0036749B"/>
    <w:rsid w:val="00371958"/>
    <w:rsid w:val="00376183"/>
    <w:rsid w:val="00377335"/>
    <w:rsid w:val="00381457"/>
    <w:rsid w:val="00382B8D"/>
    <w:rsid w:val="003854EC"/>
    <w:rsid w:val="00386586"/>
    <w:rsid w:val="00386593"/>
    <w:rsid w:val="003874D1"/>
    <w:rsid w:val="00391679"/>
    <w:rsid w:val="00392C3F"/>
    <w:rsid w:val="00393FA8"/>
    <w:rsid w:val="003A0492"/>
    <w:rsid w:val="003A210E"/>
    <w:rsid w:val="003A370E"/>
    <w:rsid w:val="003A386A"/>
    <w:rsid w:val="003A3D21"/>
    <w:rsid w:val="003B01BA"/>
    <w:rsid w:val="003B14C3"/>
    <w:rsid w:val="003B290B"/>
    <w:rsid w:val="003B4BDB"/>
    <w:rsid w:val="003B581C"/>
    <w:rsid w:val="003C0226"/>
    <w:rsid w:val="003C03B9"/>
    <w:rsid w:val="003C191C"/>
    <w:rsid w:val="003C2C6C"/>
    <w:rsid w:val="003C5B02"/>
    <w:rsid w:val="003D14ED"/>
    <w:rsid w:val="003D18C4"/>
    <w:rsid w:val="003D40BF"/>
    <w:rsid w:val="003D5CE5"/>
    <w:rsid w:val="003D75C6"/>
    <w:rsid w:val="003E1674"/>
    <w:rsid w:val="003E1D04"/>
    <w:rsid w:val="003E38D3"/>
    <w:rsid w:val="003E3BCC"/>
    <w:rsid w:val="003E3C08"/>
    <w:rsid w:val="003E5409"/>
    <w:rsid w:val="003E67E6"/>
    <w:rsid w:val="003F1B74"/>
    <w:rsid w:val="003F28A6"/>
    <w:rsid w:val="003F5DE5"/>
    <w:rsid w:val="003F6127"/>
    <w:rsid w:val="00401349"/>
    <w:rsid w:val="00401B1D"/>
    <w:rsid w:val="004040D3"/>
    <w:rsid w:val="004076A2"/>
    <w:rsid w:val="00413E5B"/>
    <w:rsid w:val="00414FBC"/>
    <w:rsid w:val="00415318"/>
    <w:rsid w:val="00416187"/>
    <w:rsid w:val="00421BC1"/>
    <w:rsid w:val="0042367A"/>
    <w:rsid w:val="004276B7"/>
    <w:rsid w:val="00431407"/>
    <w:rsid w:val="00432562"/>
    <w:rsid w:val="00432EB8"/>
    <w:rsid w:val="004336BF"/>
    <w:rsid w:val="004408C8"/>
    <w:rsid w:val="0044780D"/>
    <w:rsid w:val="00450019"/>
    <w:rsid w:val="004532F1"/>
    <w:rsid w:val="0045512F"/>
    <w:rsid w:val="004623E9"/>
    <w:rsid w:val="004662BA"/>
    <w:rsid w:val="004667EE"/>
    <w:rsid w:val="00470BA1"/>
    <w:rsid w:val="0047415D"/>
    <w:rsid w:val="00475626"/>
    <w:rsid w:val="004761B1"/>
    <w:rsid w:val="0047685B"/>
    <w:rsid w:val="0047699D"/>
    <w:rsid w:val="00477408"/>
    <w:rsid w:val="004827B7"/>
    <w:rsid w:val="004877F4"/>
    <w:rsid w:val="00487EB0"/>
    <w:rsid w:val="00490EAB"/>
    <w:rsid w:val="004912C9"/>
    <w:rsid w:val="00492F1C"/>
    <w:rsid w:val="00495C5F"/>
    <w:rsid w:val="004A08A8"/>
    <w:rsid w:val="004A5933"/>
    <w:rsid w:val="004A7DC8"/>
    <w:rsid w:val="004B016D"/>
    <w:rsid w:val="004B309C"/>
    <w:rsid w:val="004B6716"/>
    <w:rsid w:val="004C0D49"/>
    <w:rsid w:val="004C171D"/>
    <w:rsid w:val="004C4E52"/>
    <w:rsid w:val="004C64C2"/>
    <w:rsid w:val="004C6DAF"/>
    <w:rsid w:val="004C7249"/>
    <w:rsid w:val="004C7ED5"/>
    <w:rsid w:val="004D1CCB"/>
    <w:rsid w:val="004D2FEF"/>
    <w:rsid w:val="004D500C"/>
    <w:rsid w:val="004D65B2"/>
    <w:rsid w:val="004D6986"/>
    <w:rsid w:val="004E001F"/>
    <w:rsid w:val="004E75D5"/>
    <w:rsid w:val="004F08DB"/>
    <w:rsid w:val="004F169E"/>
    <w:rsid w:val="004F6D1E"/>
    <w:rsid w:val="004F6E7A"/>
    <w:rsid w:val="004F78BC"/>
    <w:rsid w:val="00503287"/>
    <w:rsid w:val="00503C73"/>
    <w:rsid w:val="005110EE"/>
    <w:rsid w:val="00515A8F"/>
    <w:rsid w:val="005160AB"/>
    <w:rsid w:val="00516404"/>
    <w:rsid w:val="00521CF3"/>
    <w:rsid w:val="005225A4"/>
    <w:rsid w:val="00522A95"/>
    <w:rsid w:val="00523BF9"/>
    <w:rsid w:val="00524D48"/>
    <w:rsid w:val="00525B02"/>
    <w:rsid w:val="00532218"/>
    <w:rsid w:val="0053273B"/>
    <w:rsid w:val="00533C72"/>
    <w:rsid w:val="0053644C"/>
    <w:rsid w:val="00547FFC"/>
    <w:rsid w:val="0055179F"/>
    <w:rsid w:val="00551A1C"/>
    <w:rsid w:val="00551EE3"/>
    <w:rsid w:val="00552F09"/>
    <w:rsid w:val="00555CDF"/>
    <w:rsid w:val="0055667E"/>
    <w:rsid w:val="00556C2F"/>
    <w:rsid w:val="0055710B"/>
    <w:rsid w:val="005571C6"/>
    <w:rsid w:val="005579D7"/>
    <w:rsid w:val="005620CC"/>
    <w:rsid w:val="00566541"/>
    <w:rsid w:val="005665F2"/>
    <w:rsid w:val="00571E08"/>
    <w:rsid w:val="00572FF9"/>
    <w:rsid w:val="00574645"/>
    <w:rsid w:val="00575163"/>
    <w:rsid w:val="00585A4C"/>
    <w:rsid w:val="00585ADA"/>
    <w:rsid w:val="00585B5A"/>
    <w:rsid w:val="00585E78"/>
    <w:rsid w:val="00586225"/>
    <w:rsid w:val="0059454B"/>
    <w:rsid w:val="00595FB4"/>
    <w:rsid w:val="005A17A6"/>
    <w:rsid w:val="005A7E1C"/>
    <w:rsid w:val="005B3C45"/>
    <w:rsid w:val="005B49D6"/>
    <w:rsid w:val="005B4D75"/>
    <w:rsid w:val="005B6A23"/>
    <w:rsid w:val="005B7501"/>
    <w:rsid w:val="005C0326"/>
    <w:rsid w:val="005C23A3"/>
    <w:rsid w:val="005C27C0"/>
    <w:rsid w:val="005C61AB"/>
    <w:rsid w:val="005C62A7"/>
    <w:rsid w:val="005C6EB9"/>
    <w:rsid w:val="005C7CEA"/>
    <w:rsid w:val="005D5149"/>
    <w:rsid w:val="005D5E1C"/>
    <w:rsid w:val="005D7125"/>
    <w:rsid w:val="005D7158"/>
    <w:rsid w:val="005E0C9B"/>
    <w:rsid w:val="005E22ED"/>
    <w:rsid w:val="005E294D"/>
    <w:rsid w:val="005E3343"/>
    <w:rsid w:val="005E66E6"/>
    <w:rsid w:val="005E70AB"/>
    <w:rsid w:val="005F23BA"/>
    <w:rsid w:val="005F244A"/>
    <w:rsid w:val="005F3AB8"/>
    <w:rsid w:val="005F4538"/>
    <w:rsid w:val="005F55E0"/>
    <w:rsid w:val="005F669B"/>
    <w:rsid w:val="005F712C"/>
    <w:rsid w:val="005F79B0"/>
    <w:rsid w:val="005F79E5"/>
    <w:rsid w:val="006015D9"/>
    <w:rsid w:val="00601893"/>
    <w:rsid w:val="00603120"/>
    <w:rsid w:val="00604B48"/>
    <w:rsid w:val="00605609"/>
    <w:rsid w:val="0060585B"/>
    <w:rsid w:val="00606D6B"/>
    <w:rsid w:val="0060786A"/>
    <w:rsid w:val="006162EC"/>
    <w:rsid w:val="0061792A"/>
    <w:rsid w:val="00624608"/>
    <w:rsid w:val="00630BC1"/>
    <w:rsid w:val="006320E7"/>
    <w:rsid w:val="0063216F"/>
    <w:rsid w:val="00632A46"/>
    <w:rsid w:val="006356EF"/>
    <w:rsid w:val="00635861"/>
    <w:rsid w:val="006409F1"/>
    <w:rsid w:val="006415CE"/>
    <w:rsid w:val="00645A38"/>
    <w:rsid w:val="006472AF"/>
    <w:rsid w:val="00650437"/>
    <w:rsid w:val="006518B7"/>
    <w:rsid w:val="00652E83"/>
    <w:rsid w:val="006557C2"/>
    <w:rsid w:val="00655802"/>
    <w:rsid w:val="00655FF3"/>
    <w:rsid w:val="006572F9"/>
    <w:rsid w:val="0066221F"/>
    <w:rsid w:val="00664009"/>
    <w:rsid w:val="00664540"/>
    <w:rsid w:val="00665E4B"/>
    <w:rsid w:val="0067142A"/>
    <w:rsid w:val="00673629"/>
    <w:rsid w:val="00674937"/>
    <w:rsid w:val="006778BF"/>
    <w:rsid w:val="00677D40"/>
    <w:rsid w:val="006837E8"/>
    <w:rsid w:val="00684F26"/>
    <w:rsid w:val="00684F48"/>
    <w:rsid w:val="00685327"/>
    <w:rsid w:val="006864DA"/>
    <w:rsid w:val="00690816"/>
    <w:rsid w:val="00690E93"/>
    <w:rsid w:val="0069150C"/>
    <w:rsid w:val="00692016"/>
    <w:rsid w:val="006929B1"/>
    <w:rsid w:val="00692BD5"/>
    <w:rsid w:val="006940DE"/>
    <w:rsid w:val="00695377"/>
    <w:rsid w:val="006A054B"/>
    <w:rsid w:val="006A333B"/>
    <w:rsid w:val="006A3592"/>
    <w:rsid w:val="006B3320"/>
    <w:rsid w:val="006B49C8"/>
    <w:rsid w:val="006C36C9"/>
    <w:rsid w:val="006C4232"/>
    <w:rsid w:val="006C6914"/>
    <w:rsid w:val="006D0BAF"/>
    <w:rsid w:val="006D0F68"/>
    <w:rsid w:val="006D2169"/>
    <w:rsid w:val="006D3AE2"/>
    <w:rsid w:val="006D68F9"/>
    <w:rsid w:val="006E1FE5"/>
    <w:rsid w:val="006E2379"/>
    <w:rsid w:val="006E25FA"/>
    <w:rsid w:val="006E3C99"/>
    <w:rsid w:val="006E4767"/>
    <w:rsid w:val="006E4A54"/>
    <w:rsid w:val="006F0AB6"/>
    <w:rsid w:val="006F238C"/>
    <w:rsid w:val="006F4F96"/>
    <w:rsid w:val="006F5643"/>
    <w:rsid w:val="006F6469"/>
    <w:rsid w:val="006F6DB3"/>
    <w:rsid w:val="006F749D"/>
    <w:rsid w:val="007061B7"/>
    <w:rsid w:val="007075BA"/>
    <w:rsid w:val="007079E5"/>
    <w:rsid w:val="0071189F"/>
    <w:rsid w:val="00713D25"/>
    <w:rsid w:val="0071499F"/>
    <w:rsid w:val="00716051"/>
    <w:rsid w:val="00722171"/>
    <w:rsid w:val="00722848"/>
    <w:rsid w:val="007228AB"/>
    <w:rsid w:val="007234DE"/>
    <w:rsid w:val="007270DD"/>
    <w:rsid w:val="00727817"/>
    <w:rsid w:val="007322B0"/>
    <w:rsid w:val="00736424"/>
    <w:rsid w:val="007401B7"/>
    <w:rsid w:val="00742528"/>
    <w:rsid w:val="00742BC7"/>
    <w:rsid w:val="00744A90"/>
    <w:rsid w:val="00751592"/>
    <w:rsid w:val="007517F6"/>
    <w:rsid w:val="00751C17"/>
    <w:rsid w:val="00751ED6"/>
    <w:rsid w:val="007559EA"/>
    <w:rsid w:val="007567B7"/>
    <w:rsid w:val="007571B0"/>
    <w:rsid w:val="007575A0"/>
    <w:rsid w:val="007576B6"/>
    <w:rsid w:val="00757FFE"/>
    <w:rsid w:val="00761509"/>
    <w:rsid w:val="00763078"/>
    <w:rsid w:val="0076378B"/>
    <w:rsid w:val="00764E02"/>
    <w:rsid w:val="00765854"/>
    <w:rsid w:val="00765C16"/>
    <w:rsid w:val="007662F3"/>
    <w:rsid w:val="007665F6"/>
    <w:rsid w:val="00766A1E"/>
    <w:rsid w:val="00766B46"/>
    <w:rsid w:val="00766C66"/>
    <w:rsid w:val="007716ED"/>
    <w:rsid w:val="00771855"/>
    <w:rsid w:val="00773833"/>
    <w:rsid w:val="00774A17"/>
    <w:rsid w:val="00775CA0"/>
    <w:rsid w:val="00776FFF"/>
    <w:rsid w:val="0078018D"/>
    <w:rsid w:val="00783349"/>
    <w:rsid w:val="00783749"/>
    <w:rsid w:val="00785468"/>
    <w:rsid w:val="00785773"/>
    <w:rsid w:val="00786718"/>
    <w:rsid w:val="00786BF2"/>
    <w:rsid w:val="00787C60"/>
    <w:rsid w:val="00787D0B"/>
    <w:rsid w:val="00787EC9"/>
    <w:rsid w:val="00791BAF"/>
    <w:rsid w:val="00792F31"/>
    <w:rsid w:val="00795466"/>
    <w:rsid w:val="00795B0C"/>
    <w:rsid w:val="007A1A9E"/>
    <w:rsid w:val="007A2E6E"/>
    <w:rsid w:val="007A4258"/>
    <w:rsid w:val="007A4A36"/>
    <w:rsid w:val="007A5461"/>
    <w:rsid w:val="007B14AC"/>
    <w:rsid w:val="007B1F58"/>
    <w:rsid w:val="007B22C7"/>
    <w:rsid w:val="007B6652"/>
    <w:rsid w:val="007C2D53"/>
    <w:rsid w:val="007C2E45"/>
    <w:rsid w:val="007C3162"/>
    <w:rsid w:val="007C459E"/>
    <w:rsid w:val="007C462C"/>
    <w:rsid w:val="007C4B90"/>
    <w:rsid w:val="007C60FD"/>
    <w:rsid w:val="007C62F4"/>
    <w:rsid w:val="007C7EE0"/>
    <w:rsid w:val="007D0441"/>
    <w:rsid w:val="007D108A"/>
    <w:rsid w:val="007D1545"/>
    <w:rsid w:val="007D27DB"/>
    <w:rsid w:val="007D304F"/>
    <w:rsid w:val="007D5628"/>
    <w:rsid w:val="007D5E84"/>
    <w:rsid w:val="007E0087"/>
    <w:rsid w:val="007E3629"/>
    <w:rsid w:val="007E3846"/>
    <w:rsid w:val="007F201A"/>
    <w:rsid w:val="007F4D79"/>
    <w:rsid w:val="007F5224"/>
    <w:rsid w:val="007F5D10"/>
    <w:rsid w:val="007F67A8"/>
    <w:rsid w:val="008018D8"/>
    <w:rsid w:val="00802D6A"/>
    <w:rsid w:val="008035C5"/>
    <w:rsid w:val="008067A5"/>
    <w:rsid w:val="008105B1"/>
    <w:rsid w:val="00811B12"/>
    <w:rsid w:val="00811D0A"/>
    <w:rsid w:val="008125B0"/>
    <w:rsid w:val="00813543"/>
    <w:rsid w:val="008160DF"/>
    <w:rsid w:val="0082064F"/>
    <w:rsid w:val="00821EC0"/>
    <w:rsid w:val="00823D6B"/>
    <w:rsid w:val="008247DB"/>
    <w:rsid w:val="0082488A"/>
    <w:rsid w:val="008268E2"/>
    <w:rsid w:val="00830368"/>
    <w:rsid w:val="00831816"/>
    <w:rsid w:val="008340A1"/>
    <w:rsid w:val="00834AA8"/>
    <w:rsid w:val="008351A1"/>
    <w:rsid w:val="00836F23"/>
    <w:rsid w:val="00841C85"/>
    <w:rsid w:val="00842442"/>
    <w:rsid w:val="00843A28"/>
    <w:rsid w:val="008448DB"/>
    <w:rsid w:val="008452AA"/>
    <w:rsid w:val="00845832"/>
    <w:rsid w:val="00846C73"/>
    <w:rsid w:val="00850121"/>
    <w:rsid w:val="0085077C"/>
    <w:rsid w:val="00851465"/>
    <w:rsid w:val="00853412"/>
    <w:rsid w:val="0085412F"/>
    <w:rsid w:val="00855E9D"/>
    <w:rsid w:val="00856BCB"/>
    <w:rsid w:val="008603E9"/>
    <w:rsid w:val="0086727F"/>
    <w:rsid w:val="00872011"/>
    <w:rsid w:val="0087281C"/>
    <w:rsid w:val="00873096"/>
    <w:rsid w:val="00880269"/>
    <w:rsid w:val="00880A5C"/>
    <w:rsid w:val="008821CC"/>
    <w:rsid w:val="00883193"/>
    <w:rsid w:val="00883580"/>
    <w:rsid w:val="0088421D"/>
    <w:rsid w:val="00886DB7"/>
    <w:rsid w:val="00890ABA"/>
    <w:rsid w:val="00892D28"/>
    <w:rsid w:val="00895C28"/>
    <w:rsid w:val="0089688F"/>
    <w:rsid w:val="008A0FD5"/>
    <w:rsid w:val="008A5A5A"/>
    <w:rsid w:val="008A5C43"/>
    <w:rsid w:val="008A666D"/>
    <w:rsid w:val="008A70EB"/>
    <w:rsid w:val="008B0099"/>
    <w:rsid w:val="008B50F6"/>
    <w:rsid w:val="008B53BD"/>
    <w:rsid w:val="008B6ACC"/>
    <w:rsid w:val="008B723F"/>
    <w:rsid w:val="008C1591"/>
    <w:rsid w:val="008C17AD"/>
    <w:rsid w:val="008C2F65"/>
    <w:rsid w:val="008C37F5"/>
    <w:rsid w:val="008C3FA0"/>
    <w:rsid w:val="008C6864"/>
    <w:rsid w:val="008D03AA"/>
    <w:rsid w:val="008D0630"/>
    <w:rsid w:val="008D09D9"/>
    <w:rsid w:val="008D0C40"/>
    <w:rsid w:val="008D0F66"/>
    <w:rsid w:val="008D3D76"/>
    <w:rsid w:val="008D3DB3"/>
    <w:rsid w:val="008D4757"/>
    <w:rsid w:val="008D60E6"/>
    <w:rsid w:val="008D658A"/>
    <w:rsid w:val="008E01EE"/>
    <w:rsid w:val="008E3F46"/>
    <w:rsid w:val="008E4908"/>
    <w:rsid w:val="008E4A4B"/>
    <w:rsid w:val="008E6F67"/>
    <w:rsid w:val="008F487E"/>
    <w:rsid w:val="008F4AF4"/>
    <w:rsid w:val="008F6A7A"/>
    <w:rsid w:val="008F71E2"/>
    <w:rsid w:val="009005F6"/>
    <w:rsid w:val="0090213E"/>
    <w:rsid w:val="00903009"/>
    <w:rsid w:val="00903327"/>
    <w:rsid w:val="00906317"/>
    <w:rsid w:val="00907558"/>
    <w:rsid w:val="009127B2"/>
    <w:rsid w:val="009143F3"/>
    <w:rsid w:val="009155E2"/>
    <w:rsid w:val="00916996"/>
    <w:rsid w:val="009201E3"/>
    <w:rsid w:val="00920ECA"/>
    <w:rsid w:val="00921EC2"/>
    <w:rsid w:val="009241DE"/>
    <w:rsid w:val="00926F8C"/>
    <w:rsid w:val="009315D4"/>
    <w:rsid w:val="0093226A"/>
    <w:rsid w:val="0093473D"/>
    <w:rsid w:val="0093573A"/>
    <w:rsid w:val="0093586E"/>
    <w:rsid w:val="009362B5"/>
    <w:rsid w:val="00936A50"/>
    <w:rsid w:val="00937FD3"/>
    <w:rsid w:val="00942045"/>
    <w:rsid w:val="009422B4"/>
    <w:rsid w:val="00943FC0"/>
    <w:rsid w:val="0094701E"/>
    <w:rsid w:val="0095276A"/>
    <w:rsid w:val="00955B9D"/>
    <w:rsid w:val="009562C7"/>
    <w:rsid w:val="00960ED3"/>
    <w:rsid w:val="00961ABF"/>
    <w:rsid w:val="009641AD"/>
    <w:rsid w:val="00964E47"/>
    <w:rsid w:val="00967508"/>
    <w:rsid w:val="0097150D"/>
    <w:rsid w:val="0097216A"/>
    <w:rsid w:val="00972D70"/>
    <w:rsid w:val="009739FD"/>
    <w:rsid w:val="00973A30"/>
    <w:rsid w:val="0097414A"/>
    <w:rsid w:val="00976FE4"/>
    <w:rsid w:val="009806DC"/>
    <w:rsid w:val="0098158A"/>
    <w:rsid w:val="00981B25"/>
    <w:rsid w:val="009853B7"/>
    <w:rsid w:val="009868DD"/>
    <w:rsid w:val="00987C3B"/>
    <w:rsid w:val="00990198"/>
    <w:rsid w:val="00990F37"/>
    <w:rsid w:val="00992FEA"/>
    <w:rsid w:val="009A147C"/>
    <w:rsid w:val="009A2AD4"/>
    <w:rsid w:val="009A2B96"/>
    <w:rsid w:val="009A4A26"/>
    <w:rsid w:val="009B20D8"/>
    <w:rsid w:val="009B2C79"/>
    <w:rsid w:val="009B3489"/>
    <w:rsid w:val="009B43DB"/>
    <w:rsid w:val="009B4CF2"/>
    <w:rsid w:val="009B5A73"/>
    <w:rsid w:val="009B7804"/>
    <w:rsid w:val="009C30AE"/>
    <w:rsid w:val="009C3FB8"/>
    <w:rsid w:val="009C5683"/>
    <w:rsid w:val="009C7618"/>
    <w:rsid w:val="009D1428"/>
    <w:rsid w:val="009E0ABC"/>
    <w:rsid w:val="009E0EFC"/>
    <w:rsid w:val="009E1A73"/>
    <w:rsid w:val="009E1A8A"/>
    <w:rsid w:val="009E1C54"/>
    <w:rsid w:val="009E286F"/>
    <w:rsid w:val="009E44B7"/>
    <w:rsid w:val="009E5F04"/>
    <w:rsid w:val="009E75FC"/>
    <w:rsid w:val="009F3F3C"/>
    <w:rsid w:val="009F63E2"/>
    <w:rsid w:val="009F6736"/>
    <w:rsid w:val="00A00A20"/>
    <w:rsid w:val="00A01FE4"/>
    <w:rsid w:val="00A06D29"/>
    <w:rsid w:val="00A112DB"/>
    <w:rsid w:val="00A12879"/>
    <w:rsid w:val="00A13785"/>
    <w:rsid w:val="00A17537"/>
    <w:rsid w:val="00A24135"/>
    <w:rsid w:val="00A27721"/>
    <w:rsid w:val="00A27C1E"/>
    <w:rsid w:val="00A30112"/>
    <w:rsid w:val="00A301AA"/>
    <w:rsid w:val="00A30EDC"/>
    <w:rsid w:val="00A318A7"/>
    <w:rsid w:val="00A321ED"/>
    <w:rsid w:val="00A33EA6"/>
    <w:rsid w:val="00A357B6"/>
    <w:rsid w:val="00A376FA"/>
    <w:rsid w:val="00A3780F"/>
    <w:rsid w:val="00A419C8"/>
    <w:rsid w:val="00A43807"/>
    <w:rsid w:val="00A4515F"/>
    <w:rsid w:val="00A451F9"/>
    <w:rsid w:val="00A50919"/>
    <w:rsid w:val="00A540E1"/>
    <w:rsid w:val="00A5552B"/>
    <w:rsid w:val="00A5573A"/>
    <w:rsid w:val="00A631D5"/>
    <w:rsid w:val="00A63D54"/>
    <w:rsid w:val="00A64416"/>
    <w:rsid w:val="00A64500"/>
    <w:rsid w:val="00A72238"/>
    <w:rsid w:val="00A73C0A"/>
    <w:rsid w:val="00A76DF5"/>
    <w:rsid w:val="00A8058B"/>
    <w:rsid w:val="00A80839"/>
    <w:rsid w:val="00A83EA4"/>
    <w:rsid w:val="00A854DF"/>
    <w:rsid w:val="00A86E5B"/>
    <w:rsid w:val="00A87A02"/>
    <w:rsid w:val="00A902D9"/>
    <w:rsid w:val="00A912EE"/>
    <w:rsid w:val="00A91C05"/>
    <w:rsid w:val="00A91DA5"/>
    <w:rsid w:val="00A937C6"/>
    <w:rsid w:val="00A9586F"/>
    <w:rsid w:val="00AB1767"/>
    <w:rsid w:val="00AB3110"/>
    <w:rsid w:val="00AB3445"/>
    <w:rsid w:val="00AB3BCE"/>
    <w:rsid w:val="00AB5BF2"/>
    <w:rsid w:val="00AB6332"/>
    <w:rsid w:val="00AC27CD"/>
    <w:rsid w:val="00AC49DD"/>
    <w:rsid w:val="00AC4C88"/>
    <w:rsid w:val="00AC7303"/>
    <w:rsid w:val="00AC7E90"/>
    <w:rsid w:val="00AD1453"/>
    <w:rsid w:val="00AD330A"/>
    <w:rsid w:val="00AD3D65"/>
    <w:rsid w:val="00AD40CB"/>
    <w:rsid w:val="00AD4994"/>
    <w:rsid w:val="00AD5090"/>
    <w:rsid w:val="00AD6770"/>
    <w:rsid w:val="00AD7E20"/>
    <w:rsid w:val="00AD7F0D"/>
    <w:rsid w:val="00AE1163"/>
    <w:rsid w:val="00AE2274"/>
    <w:rsid w:val="00AE4465"/>
    <w:rsid w:val="00AE452F"/>
    <w:rsid w:val="00AE4A5E"/>
    <w:rsid w:val="00AE5E80"/>
    <w:rsid w:val="00AF107C"/>
    <w:rsid w:val="00AF140C"/>
    <w:rsid w:val="00AF2C84"/>
    <w:rsid w:val="00AF4263"/>
    <w:rsid w:val="00AF4744"/>
    <w:rsid w:val="00AF4CE2"/>
    <w:rsid w:val="00AF52D8"/>
    <w:rsid w:val="00AF5C68"/>
    <w:rsid w:val="00AF60CF"/>
    <w:rsid w:val="00B02E57"/>
    <w:rsid w:val="00B036E0"/>
    <w:rsid w:val="00B06A33"/>
    <w:rsid w:val="00B12316"/>
    <w:rsid w:val="00B12433"/>
    <w:rsid w:val="00B12958"/>
    <w:rsid w:val="00B13CE2"/>
    <w:rsid w:val="00B13E8D"/>
    <w:rsid w:val="00B23E69"/>
    <w:rsid w:val="00B24374"/>
    <w:rsid w:val="00B258C1"/>
    <w:rsid w:val="00B258E6"/>
    <w:rsid w:val="00B274CF"/>
    <w:rsid w:val="00B31950"/>
    <w:rsid w:val="00B31F48"/>
    <w:rsid w:val="00B33D9E"/>
    <w:rsid w:val="00B365A3"/>
    <w:rsid w:val="00B40102"/>
    <w:rsid w:val="00B41380"/>
    <w:rsid w:val="00B414AC"/>
    <w:rsid w:val="00B436DA"/>
    <w:rsid w:val="00B43EBF"/>
    <w:rsid w:val="00B442B3"/>
    <w:rsid w:val="00B456E8"/>
    <w:rsid w:val="00B50CDC"/>
    <w:rsid w:val="00B5143E"/>
    <w:rsid w:val="00B54DFE"/>
    <w:rsid w:val="00B56AB7"/>
    <w:rsid w:val="00B574DD"/>
    <w:rsid w:val="00B6097B"/>
    <w:rsid w:val="00B60F12"/>
    <w:rsid w:val="00B617C2"/>
    <w:rsid w:val="00B628B2"/>
    <w:rsid w:val="00B67309"/>
    <w:rsid w:val="00B67555"/>
    <w:rsid w:val="00B719E2"/>
    <w:rsid w:val="00B74E87"/>
    <w:rsid w:val="00B776C6"/>
    <w:rsid w:val="00B8048F"/>
    <w:rsid w:val="00B84EB6"/>
    <w:rsid w:val="00B901C7"/>
    <w:rsid w:val="00B90E2B"/>
    <w:rsid w:val="00B9115F"/>
    <w:rsid w:val="00B913E3"/>
    <w:rsid w:val="00B93F71"/>
    <w:rsid w:val="00B945EA"/>
    <w:rsid w:val="00B953DA"/>
    <w:rsid w:val="00B95DB4"/>
    <w:rsid w:val="00B95F34"/>
    <w:rsid w:val="00B9613C"/>
    <w:rsid w:val="00B9692A"/>
    <w:rsid w:val="00B96A1A"/>
    <w:rsid w:val="00B96B17"/>
    <w:rsid w:val="00B96BD6"/>
    <w:rsid w:val="00BA14B0"/>
    <w:rsid w:val="00BA1CC4"/>
    <w:rsid w:val="00BA3C61"/>
    <w:rsid w:val="00BA7E37"/>
    <w:rsid w:val="00BB4412"/>
    <w:rsid w:val="00BB78CA"/>
    <w:rsid w:val="00BC2595"/>
    <w:rsid w:val="00BC2783"/>
    <w:rsid w:val="00BC2EB0"/>
    <w:rsid w:val="00BC5CC7"/>
    <w:rsid w:val="00BC7B23"/>
    <w:rsid w:val="00BD113F"/>
    <w:rsid w:val="00BD41B7"/>
    <w:rsid w:val="00BD4FDB"/>
    <w:rsid w:val="00BE1E08"/>
    <w:rsid w:val="00BE2F43"/>
    <w:rsid w:val="00BE6C71"/>
    <w:rsid w:val="00BF2788"/>
    <w:rsid w:val="00BF3247"/>
    <w:rsid w:val="00BF353C"/>
    <w:rsid w:val="00BF3E39"/>
    <w:rsid w:val="00BF4D02"/>
    <w:rsid w:val="00BF5EF4"/>
    <w:rsid w:val="00BF652E"/>
    <w:rsid w:val="00BF6C72"/>
    <w:rsid w:val="00C002C8"/>
    <w:rsid w:val="00C0062B"/>
    <w:rsid w:val="00C00F51"/>
    <w:rsid w:val="00C01821"/>
    <w:rsid w:val="00C04786"/>
    <w:rsid w:val="00C06DA4"/>
    <w:rsid w:val="00C07805"/>
    <w:rsid w:val="00C102B4"/>
    <w:rsid w:val="00C134C9"/>
    <w:rsid w:val="00C1612F"/>
    <w:rsid w:val="00C178DB"/>
    <w:rsid w:val="00C1792F"/>
    <w:rsid w:val="00C205E3"/>
    <w:rsid w:val="00C208F0"/>
    <w:rsid w:val="00C229DC"/>
    <w:rsid w:val="00C22B0B"/>
    <w:rsid w:val="00C22EAA"/>
    <w:rsid w:val="00C23CBB"/>
    <w:rsid w:val="00C24447"/>
    <w:rsid w:val="00C247D0"/>
    <w:rsid w:val="00C24968"/>
    <w:rsid w:val="00C25574"/>
    <w:rsid w:val="00C26587"/>
    <w:rsid w:val="00C27D1C"/>
    <w:rsid w:val="00C3003B"/>
    <w:rsid w:val="00C312C0"/>
    <w:rsid w:val="00C32C2B"/>
    <w:rsid w:val="00C32DA2"/>
    <w:rsid w:val="00C34103"/>
    <w:rsid w:val="00C35BAE"/>
    <w:rsid w:val="00C3770A"/>
    <w:rsid w:val="00C37AD2"/>
    <w:rsid w:val="00C37CD8"/>
    <w:rsid w:val="00C4018F"/>
    <w:rsid w:val="00C421DD"/>
    <w:rsid w:val="00C422C5"/>
    <w:rsid w:val="00C43499"/>
    <w:rsid w:val="00C444EC"/>
    <w:rsid w:val="00C44EB9"/>
    <w:rsid w:val="00C45948"/>
    <w:rsid w:val="00C464E5"/>
    <w:rsid w:val="00C47596"/>
    <w:rsid w:val="00C50AFF"/>
    <w:rsid w:val="00C51193"/>
    <w:rsid w:val="00C52B2E"/>
    <w:rsid w:val="00C54BD9"/>
    <w:rsid w:val="00C56A81"/>
    <w:rsid w:val="00C60803"/>
    <w:rsid w:val="00C61203"/>
    <w:rsid w:val="00C612AC"/>
    <w:rsid w:val="00C61C0E"/>
    <w:rsid w:val="00C64068"/>
    <w:rsid w:val="00C643A8"/>
    <w:rsid w:val="00C64B00"/>
    <w:rsid w:val="00C65845"/>
    <w:rsid w:val="00C73687"/>
    <w:rsid w:val="00C749BB"/>
    <w:rsid w:val="00C75564"/>
    <w:rsid w:val="00C77E7D"/>
    <w:rsid w:val="00C8048E"/>
    <w:rsid w:val="00C80C03"/>
    <w:rsid w:val="00C80D28"/>
    <w:rsid w:val="00C838A5"/>
    <w:rsid w:val="00C861C8"/>
    <w:rsid w:val="00C87323"/>
    <w:rsid w:val="00C875F8"/>
    <w:rsid w:val="00C87658"/>
    <w:rsid w:val="00C901EC"/>
    <w:rsid w:val="00C904C3"/>
    <w:rsid w:val="00C905DA"/>
    <w:rsid w:val="00C92646"/>
    <w:rsid w:val="00C94142"/>
    <w:rsid w:val="00C943C0"/>
    <w:rsid w:val="00C945D2"/>
    <w:rsid w:val="00C948AE"/>
    <w:rsid w:val="00C9590B"/>
    <w:rsid w:val="00C95D2A"/>
    <w:rsid w:val="00C963DA"/>
    <w:rsid w:val="00CA0DA1"/>
    <w:rsid w:val="00CA47E7"/>
    <w:rsid w:val="00CA561B"/>
    <w:rsid w:val="00CA5E0A"/>
    <w:rsid w:val="00CA63DD"/>
    <w:rsid w:val="00CB2389"/>
    <w:rsid w:val="00CB6797"/>
    <w:rsid w:val="00CB7A4C"/>
    <w:rsid w:val="00CC385A"/>
    <w:rsid w:val="00CC4065"/>
    <w:rsid w:val="00CC73AD"/>
    <w:rsid w:val="00CD0144"/>
    <w:rsid w:val="00CD0C5F"/>
    <w:rsid w:val="00CD21F3"/>
    <w:rsid w:val="00CD2CDF"/>
    <w:rsid w:val="00CD2D2E"/>
    <w:rsid w:val="00CD315C"/>
    <w:rsid w:val="00CD3783"/>
    <w:rsid w:val="00CD40BE"/>
    <w:rsid w:val="00CD4421"/>
    <w:rsid w:val="00CD5D4D"/>
    <w:rsid w:val="00CD733C"/>
    <w:rsid w:val="00CD7D56"/>
    <w:rsid w:val="00CE078C"/>
    <w:rsid w:val="00CE2D0C"/>
    <w:rsid w:val="00CE2E80"/>
    <w:rsid w:val="00CE3781"/>
    <w:rsid w:val="00CE3F2A"/>
    <w:rsid w:val="00CE7975"/>
    <w:rsid w:val="00CE7D78"/>
    <w:rsid w:val="00CE7E99"/>
    <w:rsid w:val="00CF0F9B"/>
    <w:rsid w:val="00CF5A8F"/>
    <w:rsid w:val="00D010FB"/>
    <w:rsid w:val="00D01798"/>
    <w:rsid w:val="00D025CD"/>
    <w:rsid w:val="00D02B77"/>
    <w:rsid w:val="00D065AE"/>
    <w:rsid w:val="00D0743F"/>
    <w:rsid w:val="00D075CC"/>
    <w:rsid w:val="00D0793D"/>
    <w:rsid w:val="00D11A63"/>
    <w:rsid w:val="00D13570"/>
    <w:rsid w:val="00D136A3"/>
    <w:rsid w:val="00D142AF"/>
    <w:rsid w:val="00D1519B"/>
    <w:rsid w:val="00D17E85"/>
    <w:rsid w:val="00D22247"/>
    <w:rsid w:val="00D2229F"/>
    <w:rsid w:val="00D24F8D"/>
    <w:rsid w:val="00D251BC"/>
    <w:rsid w:val="00D25496"/>
    <w:rsid w:val="00D2567D"/>
    <w:rsid w:val="00D26F0A"/>
    <w:rsid w:val="00D30904"/>
    <w:rsid w:val="00D30C01"/>
    <w:rsid w:val="00D31282"/>
    <w:rsid w:val="00D31F85"/>
    <w:rsid w:val="00D321B3"/>
    <w:rsid w:val="00D3319D"/>
    <w:rsid w:val="00D356FC"/>
    <w:rsid w:val="00D3583A"/>
    <w:rsid w:val="00D36B74"/>
    <w:rsid w:val="00D37E80"/>
    <w:rsid w:val="00D42C36"/>
    <w:rsid w:val="00D42DBC"/>
    <w:rsid w:val="00D43AAC"/>
    <w:rsid w:val="00D46C7F"/>
    <w:rsid w:val="00D533C7"/>
    <w:rsid w:val="00D533F4"/>
    <w:rsid w:val="00D61482"/>
    <w:rsid w:val="00D63643"/>
    <w:rsid w:val="00D664FA"/>
    <w:rsid w:val="00D70296"/>
    <w:rsid w:val="00D704FB"/>
    <w:rsid w:val="00D70C1F"/>
    <w:rsid w:val="00D73B54"/>
    <w:rsid w:val="00D753EB"/>
    <w:rsid w:val="00D75927"/>
    <w:rsid w:val="00D7620C"/>
    <w:rsid w:val="00D7632A"/>
    <w:rsid w:val="00D77511"/>
    <w:rsid w:val="00D77D3B"/>
    <w:rsid w:val="00D80B29"/>
    <w:rsid w:val="00D80D8B"/>
    <w:rsid w:val="00D831A6"/>
    <w:rsid w:val="00D845E7"/>
    <w:rsid w:val="00D85567"/>
    <w:rsid w:val="00D8759C"/>
    <w:rsid w:val="00D900EC"/>
    <w:rsid w:val="00D941A7"/>
    <w:rsid w:val="00D95D76"/>
    <w:rsid w:val="00D9660D"/>
    <w:rsid w:val="00DA58F7"/>
    <w:rsid w:val="00DA6740"/>
    <w:rsid w:val="00DA6B97"/>
    <w:rsid w:val="00DA6CD7"/>
    <w:rsid w:val="00DB47F7"/>
    <w:rsid w:val="00DB4BAB"/>
    <w:rsid w:val="00DB4CFD"/>
    <w:rsid w:val="00DB596C"/>
    <w:rsid w:val="00DB5D29"/>
    <w:rsid w:val="00DB66C3"/>
    <w:rsid w:val="00DC10DB"/>
    <w:rsid w:val="00DC1BD2"/>
    <w:rsid w:val="00DC37FA"/>
    <w:rsid w:val="00DC4339"/>
    <w:rsid w:val="00DC4DB8"/>
    <w:rsid w:val="00DC7A01"/>
    <w:rsid w:val="00DD02A5"/>
    <w:rsid w:val="00DD1FC1"/>
    <w:rsid w:val="00DD437D"/>
    <w:rsid w:val="00DD56FC"/>
    <w:rsid w:val="00DD7264"/>
    <w:rsid w:val="00DD7ED3"/>
    <w:rsid w:val="00DE1CF1"/>
    <w:rsid w:val="00DE276B"/>
    <w:rsid w:val="00DE3D5D"/>
    <w:rsid w:val="00DE41BE"/>
    <w:rsid w:val="00DE5C14"/>
    <w:rsid w:val="00DE6641"/>
    <w:rsid w:val="00DE74B9"/>
    <w:rsid w:val="00DF2F58"/>
    <w:rsid w:val="00DF7329"/>
    <w:rsid w:val="00E00B9D"/>
    <w:rsid w:val="00E01505"/>
    <w:rsid w:val="00E01C58"/>
    <w:rsid w:val="00E03D89"/>
    <w:rsid w:val="00E04B24"/>
    <w:rsid w:val="00E04F6D"/>
    <w:rsid w:val="00E05FEC"/>
    <w:rsid w:val="00E06454"/>
    <w:rsid w:val="00E06DB0"/>
    <w:rsid w:val="00E07881"/>
    <w:rsid w:val="00E10EDA"/>
    <w:rsid w:val="00E12696"/>
    <w:rsid w:val="00E20252"/>
    <w:rsid w:val="00E20A7C"/>
    <w:rsid w:val="00E22F84"/>
    <w:rsid w:val="00E244BA"/>
    <w:rsid w:val="00E2458A"/>
    <w:rsid w:val="00E24E72"/>
    <w:rsid w:val="00E25FEA"/>
    <w:rsid w:val="00E3110E"/>
    <w:rsid w:val="00E32299"/>
    <w:rsid w:val="00E332B0"/>
    <w:rsid w:val="00E34353"/>
    <w:rsid w:val="00E34E57"/>
    <w:rsid w:val="00E3510B"/>
    <w:rsid w:val="00E3553A"/>
    <w:rsid w:val="00E3678A"/>
    <w:rsid w:val="00E36922"/>
    <w:rsid w:val="00E413F6"/>
    <w:rsid w:val="00E4210F"/>
    <w:rsid w:val="00E424EF"/>
    <w:rsid w:val="00E42E6C"/>
    <w:rsid w:val="00E43495"/>
    <w:rsid w:val="00E4517D"/>
    <w:rsid w:val="00E462DE"/>
    <w:rsid w:val="00E464E5"/>
    <w:rsid w:val="00E4692F"/>
    <w:rsid w:val="00E525A8"/>
    <w:rsid w:val="00E62FBD"/>
    <w:rsid w:val="00E63246"/>
    <w:rsid w:val="00E632F6"/>
    <w:rsid w:val="00E64FC4"/>
    <w:rsid w:val="00E679F3"/>
    <w:rsid w:val="00E71879"/>
    <w:rsid w:val="00E71DC5"/>
    <w:rsid w:val="00E7216F"/>
    <w:rsid w:val="00E72A57"/>
    <w:rsid w:val="00E72D26"/>
    <w:rsid w:val="00E73140"/>
    <w:rsid w:val="00E73779"/>
    <w:rsid w:val="00E7391B"/>
    <w:rsid w:val="00E73F14"/>
    <w:rsid w:val="00E7595E"/>
    <w:rsid w:val="00E804D8"/>
    <w:rsid w:val="00E82A74"/>
    <w:rsid w:val="00E83C4A"/>
    <w:rsid w:val="00E85DD2"/>
    <w:rsid w:val="00E864BC"/>
    <w:rsid w:val="00E87926"/>
    <w:rsid w:val="00E9067D"/>
    <w:rsid w:val="00E923C8"/>
    <w:rsid w:val="00E9314E"/>
    <w:rsid w:val="00E95749"/>
    <w:rsid w:val="00E95E37"/>
    <w:rsid w:val="00EA0D48"/>
    <w:rsid w:val="00EA48E6"/>
    <w:rsid w:val="00EA6672"/>
    <w:rsid w:val="00EB1B74"/>
    <w:rsid w:val="00EB3A04"/>
    <w:rsid w:val="00EB444D"/>
    <w:rsid w:val="00EC042C"/>
    <w:rsid w:val="00EC1306"/>
    <w:rsid w:val="00EC16F4"/>
    <w:rsid w:val="00EC4D6B"/>
    <w:rsid w:val="00EC4F06"/>
    <w:rsid w:val="00EC5896"/>
    <w:rsid w:val="00EC6464"/>
    <w:rsid w:val="00ED0CE0"/>
    <w:rsid w:val="00ED1D6A"/>
    <w:rsid w:val="00ED5239"/>
    <w:rsid w:val="00ED6905"/>
    <w:rsid w:val="00EE0788"/>
    <w:rsid w:val="00EE1168"/>
    <w:rsid w:val="00EE3EEE"/>
    <w:rsid w:val="00EE57D9"/>
    <w:rsid w:val="00EF0E6F"/>
    <w:rsid w:val="00EF3866"/>
    <w:rsid w:val="00EF78D0"/>
    <w:rsid w:val="00F01677"/>
    <w:rsid w:val="00F05475"/>
    <w:rsid w:val="00F057CE"/>
    <w:rsid w:val="00F102BD"/>
    <w:rsid w:val="00F11130"/>
    <w:rsid w:val="00F1259D"/>
    <w:rsid w:val="00F133C9"/>
    <w:rsid w:val="00F1627B"/>
    <w:rsid w:val="00F16CF9"/>
    <w:rsid w:val="00F20721"/>
    <w:rsid w:val="00F217F6"/>
    <w:rsid w:val="00F224A7"/>
    <w:rsid w:val="00F25EE7"/>
    <w:rsid w:val="00F25F6C"/>
    <w:rsid w:val="00F263D6"/>
    <w:rsid w:val="00F265A6"/>
    <w:rsid w:val="00F30B89"/>
    <w:rsid w:val="00F3235B"/>
    <w:rsid w:val="00F33FDA"/>
    <w:rsid w:val="00F351D4"/>
    <w:rsid w:val="00F375DD"/>
    <w:rsid w:val="00F40978"/>
    <w:rsid w:val="00F45127"/>
    <w:rsid w:val="00F457E5"/>
    <w:rsid w:val="00F46934"/>
    <w:rsid w:val="00F46ADE"/>
    <w:rsid w:val="00F50E36"/>
    <w:rsid w:val="00F50FC7"/>
    <w:rsid w:val="00F52FC0"/>
    <w:rsid w:val="00F53478"/>
    <w:rsid w:val="00F538DF"/>
    <w:rsid w:val="00F54ECF"/>
    <w:rsid w:val="00F5523F"/>
    <w:rsid w:val="00F56B4D"/>
    <w:rsid w:val="00F57EAA"/>
    <w:rsid w:val="00F64DF9"/>
    <w:rsid w:val="00F654E1"/>
    <w:rsid w:val="00F674F8"/>
    <w:rsid w:val="00F72F6F"/>
    <w:rsid w:val="00F7353D"/>
    <w:rsid w:val="00F736BB"/>
    <w:rsid w:val="00F73F09"/>
    <w:rsid w:val="00F74DA2"/>
    <w:rsid w:val="00F80505"/>
    <w:rsid w:val="00F80577"/>
    <w:rsid w:val="00F80A68"/>
    <w:rsid w:val="00F83F51"/>
    <w:rsid w:val="00F849AF"/>
    <w:rsid w:val="00F86CB2"/>
    <w:rsid w:val="00F87309"/>
    <w:rsid w:val="00F87B2B"/>
    <w:rsid w:val="00F91BA1"/>
    <w:rsid w:val="00F935B8"/>
    <w:rsid w:val="00FA39E4"/>
    <w:rsid w:val="00FA5268"/>
    <w:rsid w:val="00FB1EB4"/>
    <w:rsid w:val="00FB399B"/>
    <w:rsid w:val="00FB45EF"/>
    <w:rsid w:val="00FC2257"/>
    <w:rsid w:val="00FC2395"/>
    <w:rsid w:val="00FC25F7"/>
    <w:rsid w:val="00FC2977"/>
    <w:rsid w:val="00FC4C10"/>
    <w:rsid w:val="00FC77FF"/>
    <w:rsid w:val="00FC7DF8"/>
    <w:rsid w:val="00FD0ECC"/>
    <w:rsid w:val="00FD1732"/>
    <w:rsid w:val="00FD2327"/>
    <w:rsid w:val="00FD4734"/>
    <w:rsid w:val="00FD69F1"/>
    <w:rsid w:val="00FD78EB"/>
    <w:rsid w:val="00FE00B7"/>
    <w:rsid w:val="00FE07F3"/>
    <w:rsid w:val="00FE1B1C"/>
    <w:rsid w:val="00FE2810"/>
    <w:rsid w:val="00FE2BB8"/>
    <w:rsid w:val="00FE2D5D"/>
    <w:rsid w:val="00FE3027"/>
    <w:rsid w:val="00FE54DA"/>
    <w:rsid w:val="00FE550C"/>
    <w:rsid w:val="00FE5B1C"/>
    <w:rsid w:val="00FF0277"/>
    <w:rsid w:val="00FF08F2"/>
    <w:rsid w:val="00FF263C"/>
    <w:rsid w:val="0AB5E511"/>
    <w:rsid w:val="3D316FEE"/>
    <w:rsid w:val="6055D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316FEE"/>
  <w15:chartTrackingRefBased/>
  <w15:docId w15:val="{D6A52DDE-AB05-4C32-8FEC-07771D885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395"/>
    <w:pPr>
      <w:widowControl w:val="0"/>
      <w:spacing w:before="60" w:after="60"/>
      <w:jc w:val="both"/>
    </w:pPr>
    <w:rPr>
      <w:rFonts w:ascii="Times New Roman" w:hAnsi="Times New Roman" w:cs="Times New Roman"/>
      <w:sz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67D6"/>
    <w:pPr>
      <w:widowControl/>
      <w:spacing w:line="360" w:lineRule="auto"/>
      <w:contextualSpacing/>
      <w:outlineLvl w:val="0"/>
    </w:pPr>
    <w:rPr>
      <w:rFonts w:eastAsia="SimSun"/>
      <w:b/>
      <w:smallCaps/>
      <w:color w:val="252B2B"/>
      <w:spacing w:val="5"/>
      <w:kern w:val="0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4744"/>
    <w:pPr>
      <w:keepNext/>
      <w:keepLines/>
      <w:spacing w:line="259" w:lineRule="auto"/>
      <w:outlineLvl w:val="1"/>
    </w:pPr>
    <w:rPr>
      <w:rFonts w:eastAsiaTheme="majorEastAsia"/>
      <w:b/>
      <w:bCs/>
      <w:kern w:val="0"/>
      <w:sz w:val="26"/>
      <w:szCs w:val="26"/>
    </w:rPr>
  </w:style>
  <w:style w:type="paragraph" w:styleId="Heading3">
    <w:name w:val="heading 3"/>
    <w:basedOn w:val="Subtitle"/>
    <w:next w:val="Normal"/>
    <w:link w:val="Heading3Char"/>
    <w:uiPriority w:val="9"/>
    <w:unhideWhenUsed/>
    <w:qFormat/>
    <w:rsid w:val="005C7CEA"/>
    <w:pPr>
      <w:spacing w:before="120" w:after="60"/>
      <w:jc w:val="left"/>
      <w:outlineLvl w:val="2"/>
    </w:pPr>
    <w:rPr>
      <w:b/>
      <w:bCs/>
    </w:rPr>
  </w:style>
  <w:style w:type="paragraph" w:styleId="Heading4">
    <w:name w:val="heading 4"/>
    <w:aliases w:val="figure"/>
    <w:basedOn w:val="Normal"/>
    <w:next w:val="Normal"/>
    <w:link w:val="Heading4Char"/>
    <w:uiPriority w:val="9"/>
    <w:unhideWhenUsed/>
    <w:qFormat/>
    <w:rsid w:val="00BA7E37"/>
    <w:pPr>
      <w:jc w:val="center"/>
      <w:outlineLvl w:val="3"/>
    </w:p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5C7CEA"/>
    <w:pPr>
      <w:outlineLvl w:val="4"/>
    </w:pPr>
    <w:rPr>
      <w:i/>
      <w:iCs/>
    </w:rPr>
  </w:style>
  <w:style w:type="paragraph" w:styleId="Heading6">
    <w:name w:val="heading 6"/>
    <w:aliases w:val="point"/>
    <w:basedOn w:val="Normal"/>
    <w:next w:val="Normal"/>
    <w:link w:val="Heading6Char"/>
    <w:uiPriority w:val="9"/>
    <w:unhideWhenUsed/>
    <w:qFormat/>
    <w:rsid w:val="00150275"/>
    <w:pPr>
      <w:keepNext/>
      <w:keepLines/>
      <w:numPr>
        <w:numId w:val="3"/>
      </w:numPr>
      <w:spacing w:before="40" w:after="0"/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4263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4263"/>
  </w:style>
  <w:style w:type="paragraph" w:styleId="Footer">
    <w:name w:val="footer"/>
    <w:basedOn w:val="Normal"/>
    <w:link w:val="FooterChar"/>
    <w:uiPriority w:val="99"/>
    <w:unhideWhenUsed/>
    <w:rsid w:val="00AF4263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4263"/>
  </w:style>
  <w:style w:type="character" w:customStyle="1" w:styleId="Heading1Char">
    <w:name w:val="Heading 1 Char"/>
    <w:basedOn w:val="DefaultParagraphFont"/>
    <w:link w:val="Heading1"/>
    <w:uiPriority w:val="9"/>
    <w:rsid w:val="001267D6"/>
    <w:rPr>
      <w:rFonts w:ascii="Times New Roman" w:eastAsia="SimSun" w:hAnsi="Times New Roman" w:cs="Times New Roman"/>
      <w:b/>
      <w:smallCaps/>
      <w:color w:val="252B2B"/>
      <w:spacing w:val="5"/>
      <w:kern w:val="0"/>
      <w:sz w:val="32"/>
      <w:szCs w:val="36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7C2D5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2D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64B4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F4744"/>
    <w:rPr>
      <w:rFonts w:ascii="Times New Roman" w:eastAsiaTheme="majorEastAsia" w:hAnsi="Times New Roman" w:cs="Times New Roman"/>
      <w:b/>
      <w:bCs/>
      <w:kern w:val="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C7CEA"/>
    <w:rPr>
      <w:rFonts w:ascii="Times New Roman" w:hAnsi="Times New Roman" w:cs="Times New Roman"/>
      <w:b/>
      <w:bCs/>
      <w:sz w:val="22"/>
    </w:rPr>
  </w:style>
  <w:style w:type="paragraph" w:styleId="NoSpacing">
    <w:name w:val="No Spacing"/>
    <w:link w:val="NoSpacingChar"/>
    <w:uiPriority w:val="1"/>
    <w:qFormat/>
    <w:rsid w:val="00DC7A01"/>
    <w:pPr>
      <w:widowControl w:val="0"/>
      <w:jc w:val="center"/>
    </w:pPr>
    <w:rPr>
      <w:rFonts w:ascii="Times New Roman" w:hAnsi="Times New Roman" w:cs="Times New Roman"/>
      <w:b/>
      <w:bCs/>
      <w:sz w:val="22"/>
    </w:rPr>
  </w:style>
  <w:style w:type="paragraph" w:styleId="Subtitle">
    <w:name w:val="Subtitle"/>
    <w:basedOn w:val="NoSpacing"/>
    <w:next w:val="Normal"/>
    <w:link w:val="SubtitleChar"/>
    <w:uiPriority w:val="11"/>
    <w:qFormat/>
    <w:rsid w:val="00C37AD2"/>
    <w:rPr>
      <w:b w:val="0"/>
      <w:bCs w:val="0"/>
    </w:rPr>
  </w:style>
  <w:style w:type="character" w:customStyle="1" w:styleId="SubtitleChar">
    <w:name w:val="Subtitle Char"/>
    <w:basedOn w:val="DefaultParagraphFont"/>
    <w:link w:val="Subtitle"/>
    <w:uiPriority w:val="11"/>
    <w:rsid w:val="00C37AD2"/>
    <w:rPr>
      <w:rFonts w:ascii="Times New Roman" w:hAnsi="Times New Roman" w:cs="Times New Roman"/>
      <w:sz w:val="22"/>
    </w:rPr>
  </w:style>
  <w:style w:type="character" w:customStyle="1" w:styleId="Heading4Char">
    <w:name w:val="Heading 4 Char"/>
    <w:aliases w:val="figure Char"/>
    <w:basedOn w:val="DefaultParagraphFont"/>
    <w:link w:val="Heading4"/>
    <w:uiPriority w:val="9"/>
    <w:rsid w:val="00BA7E37"/>
    <w:rPr>
      <w:rFonts w:ascii="Times New Roman" w:hAnsi="Times New Roman" w:cs="Times New Roman"/>
      <w:sz w:val="22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5C7CEA"/>
    <w:rPr>
      <w:rFonts w:ascii="Times New Roman" w:eastAsiaTheme="majorEastAsia" w:hAnsi="Times New Roman" w:cs="Times New Roman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F669B"/>
    <w:rPr>
      <w:rFonts w:ascii="Times New Roman" w:hAnsi="Times New Roman" w:cs="Times New Roman"/>
      <w:b/>
      <w:bCs/>
      <w:sz w:val="22"/>
    </w:rPr>
  </w:style>
  <w:style w:type="character" w:styleId="Hyperlink">
    <w:name w:val="Hyperlink"/>
    <w:uiPriority w:val="99"/>
    <w:unhideWhenUsed/>
    <w:rsid w:val="007401B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A6CD7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</w:rPr>
  </w:style>
  <w:style w:type="character" w:customStyle="1" w:styleId="apple-tab-span">
    <w:name w:val="apple-tab-span"/>
    <w:basedOn w:val="DefaultParagraphFont"/>
    <w:rsid w:val="00DA6CD7"/>
  </w:style>
  <w:style w:type="table" w:styleId="TableGrid">
    <w:name w:val="Table Grid"/>
    <w:basedOn w:val="TableNormal"/>
    <w:uiPriority w:val="39"/>
    <w:rsid w:val="00E879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612AC"/>
    <w:rPr>
      <w:color w:val="605E5C"/>
      <w:shd w:val="clear" w:color="auto" w:fill="E1DFDD"/>
    </w:rPr>
  </w:style>
  <w:style w:type="paragraph" w:customStyle="1" w:styleId="citation">
    <w:name w:val="citation"/>
    <w:basedOn w:val="Normal"/>
    <w:rsid w:val="00D24F8D"/>
    <w:pPr>
      <w:widowControl/>
      <w:spacing w:before="100" w:beforeAutospacing="1" w:after="100" w:afterAutospacing="1"/>
      <w:jc w:val="left"/>
    </w:pPr>
    <w:rPr>
      <w:rFonts w:eastAsia="Times New Roman"/>
      <w:kern w:val="0"/>
      <w:sz w:val="24"/>
      <w:szCs w:val="24"/>
    </w:rPr>
  </w:style>
  <w:style w:type="table" w:styleId="GridTable2-Accent3">
    <w:name w:val="Grid Table 2 Accent 3"/>
    <w:basedOn w:val="TableNormal"/>
    <w:uiPriority w:val="47"/>
    <w:rsid w:val="00293782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3-Accent3">
    <w:name w:val="Grid Table 3 Accent 3"/>
    <w:basedOn w:val="TableNormal"/>
    <w:uiPriority w:val="48"/>
    <w:rsid w:val="0029378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250CD7"/>
    <w:pPr>
      <w:keepNext/>
      <w:keepLines/>
      <w:spacing w:before="240" w:after="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smallCaps w:val="0"/>
      <w:color w:val="2F5496" w:themeColor="accent1" w:themeShade="BF"/>
      <w:spacing w:val="0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50CD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50CD7"/>
    <w:pPr>
      <w:spacing w:after="100"/>
      <w:ind w:left="220"/>
    </w:pPr>
  </w:style>
  <w:style w:type="character" w:customStyle="1" w:styleId="Heading6Char">
    <w:name w:val="Heading 6 Char"/>
    <w:aliases w:val="point Char"/>
    <w:basedOn w:val="DefaultParagraphFont"/>
    <w:link w:val="Heading6"/>
    <w:uiPriority w:val="9"/>
    <w:rsid w:val="00150275"/>
    <w:rPr>
      <w:rFonts w:ascii="Times New Roman" w:hAnsi="Times New Roman" w:cs="Times New Roman"/>
      <w:sz w:val="22"/>
      <w:lang w:val="en-AU"/>
    </w:rPr>
  </w:style>
  <w:style w:type="character" w:styleId="IntenseEmphasis">
    <w:name w:val="Intense Emphasis"/>
    <w:aliases w:val="apoint"/>
    <w:uiPriority w:val="21"/>
    <w:qFormat/>
    <w:rsid w:val="00E34E57"/>
  </w:style>
  <w:style w:type="numbering" w:customStyle="1" w:styleId="NoList1">
    <w:name w:val="No List1"/>
    <w:next w:val="NoList"/>
    <w:uiPriority w:val="99"/>
    <w:semiHidden/>
    <w:unhideWhenUsed/>
    <w:rsid w:val="00F057CE"/>
  </w:style>
  <w:style w:type="table" w:styleId="TableGridLight">
    <w:name w:val="Grid Table Light"/>
    <w:basedOn w:val="TableNormal"/>
    <w:uiPriority w:val="40"/>
    <w:rsid w:val="00F057C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56A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17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adsi-ast2-14007025.herokuapp.com/docs/" TargetMode="External"/><Relationship Id="rId18" Type="http://schemas.openxmlformats.org/officeDocument/2006/relationships/hyperlink" Target="https://pytorch.org/tutorials/beginner/saving_loading_models.html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github.com/WenyingWu-1/adsi_ast2_api" TargetMode="External"/><Relationship Id="rId17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adsi-ast2-14007025.herokuapp.com/docs" TargetMode="External"/><Relationship Id="rId10" Type="http://schemas.openxmlformats.org/officeDocument/2006/relationships/header" Target="header1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gsu.uts.edu.au/policies/academicpractice.html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CB7FF-772E-4F7C-8235-71B00F5772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6</Pages>
  <Words>1696</Words>
  <Characters>9638</Characters>
  <Application>Microsoft Office Word</Application>
  <DocSecurity>0</DocSecurity>
  <Lines>292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5</CharactersWithSpaces>
  <SharedDoc>false</SharedDoc>
  <HLinks>
    <vt:vector size="6" baseType="variant">
      <vt:variant>
        <vt:i4>4259916</vt:i4>
      </vt:variant>
      <vt:variant>
        <vt:i4>0</vt:i4>
      </vt:variant>
      <vt:variant>
        <vt:i4>0</vt:i4>
      </vt:variant>
      <vt:variant>
        <vt:i4>5</vt:i4>
      </vt:variant>
      <vt:variant>
        <vt:lpwstr>http://www.gsu.uts.edu.au/policies/academicpractic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Winnie</dc:creator>
  <cp:keywords/>
  <dc:description/>
  <cp:lastModifiedBy>Jitian Liang</cp:lastModifiedBy>
  <cp:revision>18</cp:revision>
  <dcterms:created xsi:type="dcterms:W3CDTF">2022-03-18T22:46:00Z</dcterms:created>
  <dcterms:modified xsi:type="dcterms:W3CDTF">2022-03-19T09:58:00Z</dcterms:modified>
</cp:coreProperties>
</file>